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50EE8A" w14:textId="77777777" w:rsidR="0011750F" w:rsidRDefault="00FD38E7">
      <w:pPr>
        <w:pStyle w:val="FirstParagraph"/>
      </w:pPr>
      <w:r>
        <w:rPr>
          <w:b/>
        </w:rPr>
        <w:softHyphen/>
      </w:r>
      <w:r>
        <w:rPr>
          <w:b/>
        </w:rPr>
        <w:softHyphen/>
      </w:r>
      <w:r w:rsidR="005E5886">
        <w:rPr>
          <w:b/>
        </w:rPr>
        <w:t>Title:</w:t>
      </w:r>
      <w:r w:rsidR="005E5886">
        <w:t xml:space="preserve"> </w:t>
      </w:r>
      <w:r w:rsidR="005E5886">
        <w:t>Using tree-ring records to simultaneously characterize the influence of tree size, climate, and other environmental drivers on annual growth</w:t>
      </w:r>
    </w:p>
    <w:p w14:paraId="7EDBEAF0" w14:textId="77777777" w:rsidR="0011750F" w:rsidRDefault="005E5886">
      <w:pPr>
        <w:pStyle w:val="BodyText"/>
      </w:pPr>
      <w:r>
        <w:rPr>
          <w:b/>
        </w:rPr>
        <w:t>Authors (not yet complete, final order TBD):</w:t>
      </w:r>
    </w:p>
    <w:p w14:paraId="55D0EBFA" w14:textId="77777777" w:rsidR="0011750F" w:rsidRDefault="005E5886">
      <w:pPr>
        <w:pStyle w:val="BodyText"/>
      </w:pPr>
      <w:r>
        <w:t>Kristina J. Anderson-Teixeira</w:t>
      </w:r>
      <w:r>
        <w:rPr>
          <w:vertAlign w:val="superscript"/>
        </w:rPr>
        <w:t>1,2</w:t>
      </w:r>
      <w:r>
        <w:t>*</w:t>
      </w:r>
    </w:p>
    <w:p w14:paraId="4AF9BA26" w14:textId="77777777" w:rsidR="0011750F" w:rsidRDefault="005E5886">
      <w:pPr>
        <w:pStyle w:val="BodyText"/>
      </w:pPr>
      <w:r>
        <w:t>Valentine Herrmann</w:t>
      </w:r>
      <w:r>
        <w:rPr>
          <w:vertAlign w:val="superscript"/>
        </w:rPr>
        <w:t>1</w:t>
      </w:r>
    </w:p>
    <w:p w14:paraId="696725F5" w14:textId="77777777" w:rsidR="0011750F" w:rsidRDefault="005E5886">
      <w:pPr>
        <w:pStyle w:val="BodyText"/>
      </w:pPr>
      <w:r>
        <w:t>Christy Rollinso</w:t>
      </w:r>
      <w:r>
        <w:t>n</w:t>
      </w:r>
      <w:r>
        <w:rPr>
          <w:vertAlign w:val="superscript"/>
        </w:rPr>
        <w:t>#</w:t>
      </w:r>
    </w:p>
    <w:p w14:paraId="35282642" w14:textId="77777777" w:rsidR="0011750F" w:rsidRDefault="005E5886">
      <w:pPr>
        <w:pStyle w:val="BodyText"/>
      </w:pPr>
      <w:r>
        <w:t>Erika B. Gonzalez-Akre</w:t>
      </w:r>
      <w:r>
        <w:rPr>
          <w:vertAlign w:val="superscript"/>
        </w:rPr>
        <w:t>1</w:t>
      </w:r>
    </w:p>
    <w:p w14:paraId="60508E49" w14:textId="77777777" w:rsidR="0011750F" w:rsidRDefault="005E5886">
      <w:pPr>
        <w:pStyle w:val="BodyText"/>
      </w:pPr>
      <w:r>
        <w:t>Bianca Gonzalez</w:t>
      </w:r>
      <w:r>
        <w:rPr>
          <w:vertAlign w:val="superscript"/>
        </w:rPr>
        <w:t>1</w:t>
      </w:r>
    </w:p>
    <w:p w14:paraId="0D6F7E55" w14:textId="77777777" w:rsidR="0011750F" w:rsidRDefault="005E5886">
      <w:pPr>
        <w:pStyle w:val="BodyText"/>
      </w:pPr>
      <w:r>
        <w:t>Neil Pederson</w:t>
      </w:r>
      <w:r>
        <w:rPr>
          <w:vertAlign w:val="superscript"/>
        </w:rPr>
        <w:t>#</w:t>
      </w:r>
    </w:p>
    <w:p w14:paraId="094E475E" w14:textId="77777777" w:rsidR="0011750F" w:rsidRDefault="005E5886">
      <w:pPr>
        <w:pStyle w:val="BodyText"/>
      </w:pPr>
      <w:r>
        <w:t>Ross Alexander</w:t>
      </w:r>
      <w:r>
        <w:rPr>
          <w:vertAlign w:val="superscript"/>
        </w:rPr>
        <w:t>#</w:t>
      </w:r>
    </w:p>
    <w:p w14:paraId="1B149560" w14:textId="77777777" w:rsidR="0011750F" w:rsidRDefault="005E5886">
      <w:pPr>
        <w:pStyle w:val="BodyText"/>
      </w:pPr>
      <w:r>
        <w:t>Camille Piponiot</w:t>
      </w:r>
      <w:r>
        <w:rPr>
          <w:vertAlign w:val="superscript"/>
        </w:rPr>
        <w:t>1,2</w:t>
      </w:r>
    </w:p>
    <w:p w14:paraId="7FB34E80" w14:textId="77777777" w:rsidR="0011750F" w:rsidRDefault="005E5886">
      <w:pPr>
        <w:pStyle w:val="BodyText"/>
      </w:pPr>
      <w:r>
        <w:t>[all other contributers (see spreadsheet) in alphabetical order, including:]</w:t>
      </w:r>
    </w:p>
    <w:p w14:paraId="1CD78168" w14:textId="77777777" w:rsidR="0011750F" w:rsidRDefault="005E5886">
      <w:pPr>
        <w:pStyle w:val="BodyText"/>
      </w:pPr>
      <w:r>
        <w:t>Ryan Helcoski</w:t>
      </w:r>
      <w:r>
        <w:rPr>
          <w:vertAlign w:val="superscript"/>
        </w:rPr>
        <w:t>1</w:t>
      </w:r>
    </w:p>
    <w:p w14:paraId="128C44D5" w14:textId="77777777" w:rsidR="0011750F" w:rsidRDefault="005E5886">
      <w:pPr>
        <w:pStyle w:val="BodyText"/>
      </w:pPr>
      <w:r>
        <w:t>Alan J. Tepley</w:t>
      </w:r>
      <w:r>
        <w:rPr>
          <w:vertAlign w:val="superscript"/>
        </w:rPr>
        <w:t>1,#</w:t>
      </w:r>
    </w:p>
    <w:p w14:paraId="2A394EE3" w14:textId="77777777" w:rsidR="0011750F" w:rsidRDefault="005E5886">
      <w:pPr>
        <w:pStyle w:val="BodyText"/>
      </w:pPr>
      <w:r>
        <w:rPr>
          <w:i/>
        </w:rPr>
        <w:t xml:space="preserve">other contributers may move up in the list if they </w:t>
      </w:r>
      <w:r>
        <w:rPr>
          <w:i/>
        </w:rPr>
        <w:t>contribute a lot</w:t>
      </w:r>
    </w:p>
    <w:p w14:paraId="73941415" w14:textId="77777777" w:rsidR="0011750F" w:rsidRDefault="005E5886">
      <w:pPr>
        <w:pStyle w:val="BodyText"/>
      </w:pPr>
      <w:r>
        <w:rPr>
          <w:b/>
        </w:rPr>
        <w:t>Author Affiliations:</w:t>
      </w:r>
    </w:p>
    <w:p w14:paraId="12D35D9F" w14:textId="77777777" w:rsidR="0011750F" w:rsidRDefault="005E5886">
      <w:pPr>
        <w:pStyle w:val="Compact"/>
        <w:numPr>
          <w:ilvl w:val="0"/>
          <w:numId w:val="3"/>
        </w:numPr>
      </w:pPr>
      <w:r>
        <w:t>Conservation Ecology Center; Smithsonian Conservation Biology Institute; Front Royal, VA 22630, USA</w:t>
      </w:r>
    </w:p>
    <w:p w14:paraId="51BB5721" w14:textId="77777777" w:rsidR="0011750F" w:rsidRDefault="005E5886">
      <w:pPr>
        <w:pStyle w:val="Compact"/>
        <w:numPr>
          <w:ilvl w:val="0"/>
          <w:numId w:val="3"/>
        </w:numPr>
      </w:pPr>
      <w:r>
        <w:t>Center for Tropical Forest Science-Forest Global Earth Observatory; Smithsonian Tropical Research Institute; Panama, R</w:t>
      </w:r>
      <w:r>
        <w:t>epublic of Panama X#. Harvard Forest, Petersham, MA 01366, USA X#. Canadian Forest Service, Northern Forestry Centre, Edmonton, Alberta, Canada</w:t>
      </w:r>
    </w:p>
    <w:p w14:paraId="1B0A79F0" w14:textId="77777777" w:rsidR="0011750F" w:rsidRDefault="005E5886">
      <w:pPr>
        <w:pStyle w:val="FirstParagraph"/>
      </w:pPr>
      <w:r>
        <w:t xml:space="preserve">*corresponding author: </w:t>
      </w:r>
      <w:hyperlink r:id="rId7">
        <w:r>
          <w:rPr>
            <w:rStyle w:val="Hyperlink"/>
          </w:rPr>
          <w:t>teixeirak@si.edu</w:t>
        </w:r>
      </w:hyperlink>
      <w:r>
        <w:t>; +1 540 635 6546</w:t>
      </w:r>
    </w:p>
    <w:p w14:paraId="7BF4A3B5" w14:textId="77777777" w:rsidR="0011750F" w:rsidRDefault="005E5886">
      <w:pPr>
        <w:pStyle w:val="BodyText"/>
      </w:pPr>
      <w:r>
        <w:rPr>
          <w:b/>
        </w:rPr>
        <w:t>Running head</w:t>
      </w:r>
      <w:r>
        <w:rPr>
          <w:b/>
        </w:rPr>
        <w:t>line:</w:t>
      </w:r>
      <w:r>
        <w:t xml:space="preserve"> [45 chars]</w:t>
      </w:r>
    </w:p>
    <w:p w14:paraId="73394771" w14:textId="77777777" w:rsidR="0011750F" w:rsidRDefault="005E5886">
      <w:r>
        <w:br w:type="page"/>
      </w:r>
    </w:p>
    <w:p w14:paraId="7776C171" w14:textId="77777777" w:rsidR="0011750F" w:rsidRDefault="005E5886">
      <w:pPr>
        <w:pStyle w:val="Heading3"/>
      </w:pPr>
      <w:bookmarkStart w:id="0" w:name="abstract"/>
      <w:r>
        <w:lastRenderedPageBreak/>
        <w:t>Abstract</w:t>
      </w:r>
      <w:bookmarkEnd w:id="0"/>
    </w:p>
    <w:p w14:paraId="21E814F2" w14:textId="77777777" w:rsidR="0011750F" w:rsidRDefault="005E5886">
      <w:pPr>
        <w:pStyle w:val="FirstParagraph"/>
      </w:pPr>
      <w:r>
        <w:rPr>
          <w:b/>
        </w:rPr>
        <w:t>Keywords</w:t>
      </w:r>
      <w:r>
        <w:t>:</w:t>
      </w:r>
    </w:p>
    <w:p w14:paraId="5F785C5B" w14:textId="77777777" w:rsidR="0011750F" w:rsidRDefault="005E5886">
      <w:r>
        <w:br w:type="page"/>
      </w:r>
    </w:p>
    <w:p w14:paraId="277C0419" w14:textId="77777777" w:rsidR="0011750F" w:rsidRDefault="005E5886">
      <w:pPr>
        <w:pStyle w:val="Heading3"/>
      </w:pPr>
      <w:bookmarkStart w:id="1" w:name="introduction"/>
      <w:r>
        <w:lastRenderedPageBreak/>
        <w:t>Introduction</w:t>
      </w:r>
      <w:bookmarkEnd w:id="1"/>
    </w:p>
    <w:p w14:paraId="5BB60248" w14:textId="77777777" w:rsidR="0011750F" w:rsidRDefault="005E5886">
      <w:pPr>
        <w:pStyle w:val="FirstParagraph"/>
      </w:pPr>
      <w:r>
        <w:rPr>
          <w:b/>
        </w:rPr>
        <w:t>Tree rings provide a valuable record of for understanding forests in an era of global change.</w:t>
      </w:r>
      <w:r>
        <w:t xml:space="preserve"> [specifics/ example applications: estimating forest woody productivity; understanding the climate sensitivity</w:t>
      </w:r>
      <w:r>
        <w:t xml:space="preserve"> of tree growth and forest woody productivity, and using this understanding to predict forest responses to climate change; understanding how CO2 and atmospheric deposition influence tree growth]… </w:t>
      </w:r>
      <w:r>
        <w:rPr>
          <w:b/>
        </w:rPr>
        <w:t>Yet, traditional methods of analysis hold limitations for us</w:t>
      </w:r>
      <w:r>
        <w:rPr>
          <w:b/>
        </w:rPr>
        <w:t>e of tree-rings to address these questions.</w:t>
      </w:r>
      <w:r>
        <w:t xml:space="preserve"> Traditional methods seek to remove the ecology. That’s what’s of interest to us.</w:t>
      </w:r>
    </w:p>
    <w:p w14:paraId="70825DC5" w14:textId="77777777" w:rsidR="0011750F" w:rsidRDefault="005E5886">
      <w:pPr>
        <w:pStyle w:val="BodyText"/>
      </w:pPr>
      <w:r>
        <w:rPr>
          <w:b/>
        </w:rPr>
        <w:t>Traditional methods do not characterize the effect of tree size or its potential interactions with climate variables.</w:t>
      </w:r>
      <w:r>
        <w:t xml:space="preserve"> Tree size is </w:t>
      </w:r>
      <w:r>
        <w:t>among the most important variables affecting tree growth rate (Muller-Landau et al. 2006; Foster et al. 2016; REFS). Radial growth increments (</w:t>
      </w:r>
      <w:r>
        <w:rPr>
          <w:i/>
        </w:rPr>
        <w:t>i.e.</w:t>
      </w:r>
      <w:r>
        <w:t xml:space="preserve">, tree-ring widths; </w:t>
      </w:r>
      <m:oMath>
        <m:r>
          <w:rPr>
            <w:rFonts w:ascii="Cambria Math" w:hAnsi="Cambria Math"/>
          </w:rPr>
          <m:t>Δr</m:t>
        </m:r>
      </m:oMath>
      <w:r>
        <w:t xml:space="preserve">) may increase or decrease with tree size, often in a non-linear manner. Following a </w:t>
      </w:r>
      <w:r>
        <w:t xml:space="preserve">“juvenile growth phase”, which is typically removed in traditional dendrological analyses, </w:t>
      </w:r>
      <m:oMath>
        <m:r>
          <w:rPr>
            <w:rFonts w:ascii="Cambria Math" w:hAnsi="Cambria Math"/>
          </w:rPr>
          <m:t>Δr</m:t>
        </m:r>
      </m:oMath>
      <w:r>
        <w:t xml:space="preserve"> may decline, particularly in open-grown conifers (??; DENDRO_REFS). In contrast, in mesic closed-canopy forests, </w:t>
      </w:r>
      <m:oMath>
        <m:r>
          <w:rPr>
            <w:rFonts w:ascii="Cambria Math" w:hAnsi="Cambria Math"/>
          </w:rPr>
          <m:t>Δr</m:t>
        </m:r>
      </m:oMath>
      <w:r>
        <w:t xml:space="preserve"> typically increases with tree diameter at </w:t>
      </w:r>
      <w:r>
        <w:t>breast height (</w:t>
      </w:r>
      <m:oMath>
        <m:r>
          <w:rPr>
            <w:rFonts w:ascii="Cambria Math" w:hAnsi="Cambria Math"/>
          </w:rPr>
          <m:t>DBH</m:t>
        </m:r>
      </m:oMath>
      <w:r>
        <w:t>; Muller-Landau et al. 2006; REFS, DENDRO_REFS). For dendrological studies aimed at deciphering climate signals, tree size is not typically a variable of interest, and its influence is removed through detrending (DENDRO_REFS). While su</w:t>
      </w:r>
      <w:r>
        <w:t>itable for identifying climate signals (DENDRO_REFS), this approach is not optimal for subsequent inference of the climate sensitivity of forest productivity. Although climate correlations can be transformed to climate sensitivity (</w:t>
      </w:r>
      <w:r>
        <w:rPr>
          <w:i/>
        </w:rPr>
        <w:t>sensu</w:t>
      </w:r>
      <w:r>
        <w:t xml:space="preserve"> Charney) and scale</w:t>
      </w:r>
      <w:r>
        <w:t xml:space="preserv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ased on the scaling of </w:t>
      </w:r>
      <m:oMath>
        <m:r>
          <w:rPr>
            <w:rFonts w:ascii="Cambria Math" w:hAnsi="Cambria Math"/>
          </w:rPr>
          <m:t>Δr</m:t>
        </m:r>
      </m:oMath>
      <w:r>
        <w:t xml:space="preserve"> with </w:t>
      </w:r>
      <m:oMath>
        <m:r>
          <w:rPr>
            <w:rFonts w:ascii="Cambria Math" w:hAnsi="Cambria Math"/>
          </w:rPr>
          <m:t>DBH</m:t>
        </m:r>
      </m:oMath>
      <w:r>
        <w:t xml:space="preserve"> </w:t>
      </w:r>
      <w:r>
        <w:t xml:space="preserve">(Helcoski et al. 2019), they cannot be used to characterize known interactive effects of </w:t>
      </w:r>
      <m:oMath>
        <m:r>
          <w:rPr>
            <w:rFonts w:ascii="Cambria Math" w:hAnsi="Cambria Math"/>
          </w:rPr>
          <m:t>DBH</m:t>
        </m:r>
      </m:oMath>
      <w:r>
        <w:t xml:space="preserve"> and climate on tree growth. For example, larger trees tend to be more sensitive to drought (Bennett et al. 2015; McGregor et al. in revision; REFS). Thus, to us</w:t>
      </w:r>
      <w:r>
        <w:t xml:space="preserve">e tree-rings to predic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a forest where not every tree was cored, we need models that include tree size.</w:t>
      </w:r>
    </w:p>
    <w:p w14:paraId="545431B2" w14:textId="77777777" w:rsidR="0011750F" w:rsidRDefault="005E5886">
      <w:pPr>
        <w:pStyle w:val="BodyText"/>
      </w:pPr>
      <w:r>
        <w:rPr>
          <w:b/>
        </w:rPr>
        <w:t>[limitations in how traditional methods look at climate variables]</w:t>
      </w:r>
      <w:r>
        <w:t xml:space="preserve"> - [subjectively selected variables (e.g., T, PPT, PDSI)] - [mont</w:t>
      </w:r>
      <w:r>
        <w:t>h-by-month, reflective of fact that historical climate data products often presented at this time scale. While useful for characterizing how monthly climate influence annual tree growth, month is an arbitrary unit of time, and this approach does not necess</w:t>
      </w:r>
      <w:r>
        <w:t>arily identify the most influential time windows over which climate shapes tree growth] - [one variable at a time– no additive or interactive effects (although VS-Lite starts to get there), which are expected and have been observed for tree-rings (Foster e</w:t>
      </w:r>
      <w:r>
        <w:t>t al. 2016)]</w:t>
      </w:r>
    </w:p>
    <w:p w14:paraId="3D035F7E" w14:textId="77777777" w:rsidR="0011750F" w:rsidRDefault="005E5886">
      <w:pPr>
        <w:pStyle w:val="BodyText"/>
      </w:pPr>
      <w:r>
        <w:rPr>
          <w:b/>
        </w:rPr>
        <w:t>Traditional methods characterize only linear climate responses. This conflicts with biological expectations.</w:t>
      </w:r>
      <w:r>
        <w:t xml:space="preserve"> Most biological rates—- from photosynthesis to animal metabolism—-display a unimodal relationship to temporal variation in temperature</w:t>
      </w:r>
      <w:r>
        <w:t xml:space="preserve">, wherein rates increase exponentially with temperature up to a point, typically reflective of the environment to which the organism is adapted / acclimatized, and decrease at higher temperatures (e.g., Slot and Winter 2017; Kumarathunge et al. 2019-cited </w:t>
      </w:r>
      <w:r>
        <w:t xml:space="preserve">in Helene’s Tansley review). Similar relationships have also been observed for moisture availability, particularly in environments that are not strongly water-limited. In trees, responses of </w:t>
      </w:r>
      <w:r>
        <w:lastRenderedPageBreak/>
        <w:t>photosynthesis and respiration to environmental drivers are typic</w:t>
      </w:r>
      <w:r>
        <w:t>ally observed over time frames of seconds to days, and therefore do not directly reveal how annual tree growth and forest productivity respond to inter-annual variation in climate. The annual growth records of tree-rings allow can be used to study interann</w:t>
      </w:r>
      <w:r>
        <w:t>ual variation, but the standard practice in dendrochronology has been to fit linear relationships (exception is VS-Lite, which fits plateau), and we therefore know little about what, if any, nonlinearities occur in tree growth responses to interannual vari</w:t>
      </w:r>
      <w:r>
        <w:t>ation in climate.</w:t>
      </w:r>
    </w:p>
    <w:p w14:paraId="457338D8" w14:textId="77777777" w:rsidR="0011750F" w:rsidRDefault="005E5886">
      <w:pPr>
        <w:pStyle w:val="BodyText"/>
      </w:pPr>
      <w:r>
        <w:rPr>
          <w:b/>
        </w:rPr>
        <w:t>Characterizing the influence of slowly-changing environtmental drivers is very challenging and uncertain.</w:t>
      </w:r>
      <w:r>
        <w:t xml:space="preserve"> </w:t>
      </w:r>
      <w:r>
        <w:t>We want to know how changes in CO2 and atmospheric deposition are influencing tree growth. A signficant challenge arises when tree-rings are used to characterize the influence of slowly changing environmental variables–climate, CO2, atmospheric deposition–</w:t>
      </w:r>
      <w:r>
        <w:t xml:space="preserve">on tree growth rates (REFS). In these cases, a variety of methods are used to account for simultaneous changes in tree size, including… (DENDRO_REFS) None of these methods is fully satisfactory; rather, it is necessary to </w:t>
      </w:r>
      <w:r>
        <w:rPr>
          <w:i/>
        </w:rPr>
        <w:t>simultaneously</w:t>
      </w:r>
      <w:r>
        <w:t xml:space="preserve"> account for the inf</w:t>
      </w:r>
      <w:r>
        <w:t>luences of changing tree size and environmental drivers.</w:t>
      </w:r>
    </w:p>
    <w:p w14:paraId="705888AA" w14:textId="77777777" w:rsidR="0011750F" w:rsidRDefault="005E5886">
      <w:pPr>
        <w:pStyle w:val="BodyText"/>
      </w:pPr>
      <w:r>
        <w:rPr>
          <w:b/>
        </w:rPr>
        <w:t>Here, develop a new method that allows simultaneous consideration of the effects of tree size, objectively determined principle climate drivers, and other environemntal drivers on annual tree growth.</w:t>
      </w:r>
      <w:r>
        <w:t xml:space="preserve"> This allows us to ask: (1) How do radial growth and aboveground biomass increments (</w:t>
      </w:r>
      <m:oMath>
        <m:r>
          <w:rPr>
            <w:rFonts w:ascii="Cambria Math" w:hAnsi="Cambria Math"/>
          </w:rPr>
          <m:t>ΔAGB</m:t>
        </m:r>
      </m:oMath>
      <w:r>
        <w:t>) vary with DBH? (2) What are the most important climate drivers of annual growth, and over which time windows? (3) What is the shape of the relationship between a</w:t>
      </w:r>
      <w:r>
        <w:t>nnual growth and climate drivers? (4) Are there interactions between DBH and climate drivers common? (5) How is growth simultaneously influenced by DBH, climate, and other environemental drivers (CO2, atmospheric deposition)?</w:t>
      </w:r>
    </w:p>
    <w:p w14:paraId="0F7FC591" w14:textId="77777777" w:rsidR="0011750F" w:rsidRDefault="005E5886">
      <w:pPr>
        <w:pStyle w:val="Heading3"/>
      </w:pPr>
      <w:bookmarkStart w:id="2" w:name="materials-and-methods"/>
      <w:r>
        <w:t>Materials and Methods</w:t>
      </w:r>
      <w:bookmarkEnd w:id="2"/>
    </w:p>
    <w:p w14:paraId="33CAFD0E" w14:textId="77777777" w:rsidR="0011750F" w:rsidRDefault="005E5886">
      <w:pPr>
        <w:pStyle w:val="Heading4"/>
      </w:pPr>
      <w:bookmarkStart w:id="3" w:name="data-sources-and-preparation"/>
      <w:r>
        <w:t>Data sou</w:t>
      </w:r>
      <w:r>
        <w:t>rces and preparation</w:t>
      </w:r>
      <w:bookmarkEnd w:id="3"/>
    </w:p>
    <w:p w14:paraId="0D5AD077" w14:textId="77777777" w:rsidR="0011750F" w:rsidRDefault="005E5886">
      <w:pPr>
        <w:pStyle w:val="FirstParagraph"/>
      </w:pPr>
      <w:r>
        <w:t>We analyzed previously collected tree-ring data from # sites of the Forest Global Earth Observatory (ForestGEO; Anderson-Teixeira et al. 2015) representing a wide range of forest and tree types: tropical broadleaf deciduous and evergre</w:t>
      </w:r>
      <w:r>
        <w:t>en, temperate broadleaf deciuous and needleleaf evergreen, and boreal needleleaf evergreen (Table 1). Trees were cored within or close to the large forest dynamics plots following a variety of sampling protocols designed to meet the varied objectives of th</w:t>
      </w:r>
      <w:r>
        <w:t>e original studies (REFS). In using this variety of data sources, we encountered and solved a variety of challenges for analyzing existing tree-ring records with this approach.</w:t>
      </w:r>
    </w:p>
    <w:p w14:paraId="6FFC188E" w14:textId="77777777" w:rsidR="0011750F" w:rsidRDefault="005E5886">
      <w:pPr>
        <w:pStyle w:val="BodyText"/>
      </w:pPr>
      <w:r>
        <w:rPr>
          <w:b/>
        </w:rPr>
        <w:lastRenderedPageBreak/>
        <w:t>Table 1 | Sites included in this analysis</w:t>
      </w:r>
      <w:r>
        <w:t xml:space="preserve"> </w:t>
      </w:r>
      <w:r>
        <w:rPr>
          <w:noProof/>
        </w:rPr>
        <w:drawing>
          <wp:inline distT="0" distB="0" distL="0" distR="0" wp14:anchorId="68CDFC6A" wp14:editId="4159669E">
            <wp:extent cx="5334000" cy="124811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8"/>
                    <a:stretch>
                      <a:fillRect/>
                    </a:stretch>
                  </pic:blipFill>
                  <pic:spPr bwMode="auto">
                    <a:xfrm>
                      <a:off x="0" y="0"/>
                      <a:ext cx="5334000" cy="1248118"/>
                    </a:xfrm>
                    <a:prstGeom prst="rect">
                      <a:avLst/>
                    </a:prstGeom>
                    <a:noFill/>
                    <a:ln w="9525">
                      <a:noFill/>
                      <a:headEnd/>
                      <a:tailEnd/>
                    </a:ln>
                  </pic:spPr>
                </pic:pic>
              </a:graphicData>
            </a:graphic>
          </wp:inline>
        </w:drawing>
      </w:r>
    </w:p>
    <w:p w14:paraId="3546E9AF" w14:textId="77777777" w:rsidR="0011750F" w:rsidRDefault="005E5886">
      <w:pPr>
        <w:pStyle w:val="BodyText"/>
      </w:pPr>
      <w:r>
        <w:t>All tree cores were measured and cr</w:t>
      </w:r>
      <w:r>
        <w:t>oss-dated using standard dendrochronological practices. The full record for all cores was retained for analysis, with the following exceptions. First, we excluded species with &lt;7 cores. Second, we excluded cores with &lt;30 years of record. Third, for any sit</w:t>
      </w:r>
      <w:r>
        <w:t xml:space="preserve">es with a record of </w:t>
      </w:r>
      <m:oMath>
        <m:r>
          <w:rPr>
            <w:rFonts w:ascii="Cambria Math" w:hAnsi="Cambria Math"/>
          </w:rPr>
          <m:t>Δr</m:t>
        </m:r>
      </m:oMath>
      <w:r>
        <w:t xml:space="preserve"> &gt; 10 mm within the first 15 years of the record, we excluded those 15 years. Fourth, for trees cored dead, we excluded the final 20 years prior to death to avoid periods of growth decline and potentially altered climate sensitivity</w:t>
      </w:r>
      <w:r>
        <w:t xml:space="preserve"> prior to death (</w:t>
      </w:r>
      <w:hyperlink r:id="rId9">
        <w:r>
          <w:rPr>
            <w:rStyle w:val="Hyperlink"/>
          </w:rPr>
          <w:t>Caillerete et al. 2017</w:t>
        </w:r>
      </w:hyperlink>
      <w:r>
        <w:t>; REF on climate sensitivity).</w:t>
      </w:r>
    </w:p>
    <w:p w14:paraId="7C7FC034" w14:textId="77777777" w:rsidR="0011750F" w:rsidRDefault="005E5886">
      <w:pPr>
        <w:pStyle w:val="BodyText"/>
      </w:pPr>
      <w:r>
        <w:t>For each year in the tree-ring records, we reconstr</w:t>
      </w:r>
      <w:r>
        <w:t xml:space="preserve">ucted </w:t>
      </w:r>
      <m:oMath>
        <m:r>
          <w:rPr>
            <w:rFonts w:ascii="Cambria Math" w:hAnsi="Cambria Math"/>
          </w:rPr>
          <m:t>DBH</m:t>
        </m:r>
      </m:oMath>
      <w:r>
        <w:t xml:space="preserve">, as detailed in Appendix S1. In most cases,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pith or had a reasonable esti</w:t>
      </w:r>
      <w:r>
        <w:t xml:space="preserve">mate of how far off it was, </w:t>
      </w:r>
      <m:oMath>
        <m:r>
          <w:rPr>
            <w:rFonts w:ascii="Cambria Math" w:hAnsi="Cambria Math"/>
          </w:rPr>
          <m:t>DBH</m:t>
        </m:r>
      </m:oMath>
      <w:r>
        <w:t xml:space="preserve"> was reconstructed from the inside out. In either case, we used </w:t>
      </w:r>
      <w:commentRangeStart w:id="4"/>
      <w:r>
        <w:t xml:space="preserve">allometric equations relating bark thickness to </w:t>
      </w:r>
      <m:oMath>
        <m:r>
          <w:rPr>
            <w:rFonts w:ascii="Cambria Math" w:hAnsi="Cambria Math"/>
          </w:rPr>
          <m:t>DBH</m:t>
        </m:r>
      </m:oMath>
      <w:r>
        <w:t xml:space="preserve"> </w:t>
      </w:r>
      <w:commentRangeEnd w:id="4"/>
      <w:r w:rsidR="00FD38E7">
        <w:rPr>
          <w:rStyle w:val="CommentReference"/>
        </w:rPr>
        <w:commentReference w:id="4"/>
      </w:r>
      <w:r>
        <w:t>to account for changes in bark thickness as the tree grew (Appendix S1; Table S2).</w:t>
      </w:r>
    </w:p>
    <w:p w14:paraId="4BFD7EBB" w14:textId="77777777" w:rsidR="0011750F" w:rsidRDefault="005E5886">
      <w:pPr>
        <w:pStyle w:val="BodyText"/>
      </w:pPr>
      <w:r>
        <w:t xml:space="preserve">Once </w:t>
      </w:r>
      <m:oMath>
        <m:r>
          <w:rPr>
            <w:rFonts w:ascii="Cambria Math" w:hAnsi="Cambria Math"/>
          </w:rPr>
          <m:t>DBH</m:t>
        </m:r>
      </m:oMath>
      <w:r>
        <w:t xml:space="preserve"> had been</w:t>
      </w:r>
      <w:r>
        <w:t xml:space="preserve"> reconstructed, we calculated aboveground biomass growth increments </w:t>
      </w:r>
      <w:commentRangeStart w:id="5"/>
      <w:r>
        <w:t>(</w:t>
      </w:r>
      <m:oMath>
        <m:r>
          <w:rPr>
            <w:rFonts w:ascii="Cambria Math" w:hAnsi="Cambria Math"/>
          </w:rPr>
          <m:t>ΔAGB</m:t>
        </m:r>
      </m:oMath>
      <w:r>
        <w:t xml:space="preserve">) </w:t>
      </w:r>
      <w:commentRangeEnd w:id="5"/>
      <w:r w:rsidR="00E159C3">
        <w:rPr>
          <w:rStyle w:val="CommentReference"/>
        </w:rPr>
        <w:commentReference w:id="5"/>
      </w:r>
      <w:r>
        <w:t xml:space="preserve">based on </w:t>
      </w:r>
      <m:oMath>
        <m:r>
          <w:rPr>
            <w:rFonts w:ascii="Cambria Math" w:hAnsi="Cambria Math"/>
          </w:rPr>
          <m:t>DBH</m:t>
        </m:r>
      </m:oMath>
      <w:r>
        <w:t xml:space="preserve"> and </w:t>
      </w:r>
      <m:oMath>
        <m:r>
          <w:rPr>
            <w:rFonts w:ascii="Cambria Math" w:hAnsi="Cambria Math"/>
          </w:rPr>
          <m:t>Δr</m:t>
        </m:r>
      </m:oMath>
      <w:r>
        <w:t xml:space="preserve">. Specifically, for each year </w:t>
      </w:r>
      <m:oMath>
        <m:r>
          <w:rPr>
            <w:rFonts w:ascii="Cambria Math" w:hAnsi="Cambria Math"/>
          </w:rPr>
          <m:t>y</m:t>
        </m:r>
      </m:oMath>
      <w:r>
        <w:t xml:space="preserve">, we used biomass allometries to estimate </w:t>
      </w:r>
      <m:oMath>
        <m:r>
          <w:rPr>
            <w:rFonts w:ascii="Cambria Math" w:hAnsi="Cambria Math"/>
          </w:rPr>
          <m:t>AB</m:t>
        </m:r>
        <m:sSub>
          <m:sSubPr>
            <m:ctrlPr>
              <w:rPr>
                <w:rFonts w:ascii="Cambria Math" w:hAnsi="Cambria Math"/>
              </w:rPr>
            </m:ctrlPr>
          </m:sSubPr>
          <m:e>
            <m:r>
              <w:rPr>
                <w:rFonts w:ascii="Cambria Math" w:hAnsi="Cambria Math"/>
              </w:rPr>
              <m:t>G</m:t>
            </m:r>
          </m:e>
          <m:sub>
            <m:r>
              <w:rPr>
                <w:rFonts w:ascii="Cambria Math" w:hAnsi="Cambria Math"/>
              </w:rPr>
              <m:t>y</m:t>
            </m:r>
          </m:sub>
        </m:sSub>
      </m:oMath>
      <w:r>
        <w:t xml:space="preserve"> based on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oMath>
      <w:r>
        <w:t xml:space="preserve"> and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r>
              <w:rPr>
                <w:rFonts w:ascii="Cambria Math" w:hAnsi="Cambria Math"/>
              </w:rPr>
              <m:t>+1</m:t>
            </m:r>
          </m:sub>
        </m:sSub>
      </m:oMath>
      <w:r>
        <w:t xml:space="preserve"> based on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m:t>
        </m:r>
        <m:r>
          <w:rPr>
            <w:rFonts w:ascii="Cambria Math" w:hAnsi="Cambria Math"/>
          </w:rPr>
          <m:t>Δr</m:t>
        </m:r>
      </m:oMath>
      <w:r>
        <w:t>]. We then cal</w:t>
      </w:r>
      <w:r>
        <w:t xml:space="preserve">culated </w:t>
      </w:r>
      <m:oMath>
        <m:r>
          <w:rPr>
            <w:rFonts w:ascii="Cambria Math" w:hAnsi="Cambria Math"/>
          </w:rPr>
          <m:t>ΔAG</m:t>
        </m:r>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r>
              <w:rPr>
                <w:rFonts w:ascii="Cambria Math" w:hAnsi="Cambria Math"/>
              </w:rPr>
              <m:t>+1</m:t>
            </m:r>
          </m:sub>
        </m:sSub>
        <m:r>
          <w:rPr>
            <w:rFonts w:ascii="Cambria Math" w:hAnsi="Cambria Math"/>
          </w:rPr>
          <m:t>-</m:t>
        </m:r>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For temperate sites, biomass allometries were sourced from allo-db (DETAILS; Gonzalez-Akre et al. in prep). For BCI, biomass allometries were sourced from the BIOMASS package (REF).</w:t>
      </w:r>
    </w:p>
    <w:p w14:paraId="56F39EE1" w14:textId="77777777" w:rsidR="0011750F" w:rsidRDefault="005E5886">
      <w:pPr>
        <w:pStyle w:val="BodyText"/>
      </w:pPr>
      <w:r>
        <w:t>Climate and environmental dri</w:t>
      </w:r>
      <w:r>
        <w:t xml:space="preserve">ver data were obtained from global databases. Monthly climate data for 1901-20XX was obtained from CRU v.4.0X (Harris et al. 2014, </w:t>
      </w:r>
      <w:hyperlink r:id="rId14">
        <w:r>
          <w:rPr>
            <w:rStyle w:val="Hyperlink"/>
          </w:rPr>
          <w:t>2020</w:t>
        </w:r>
      </w:hyperlink>
      <w:r>
        <w:t>). Variables considered here included mean, minimum, and maximum temperatures; d</w:t>
      </w:r>
      <w:r>
        <w:t>aily temperture range; precipitation; wet day frequency; cloud cover; and potential evapotranspiration (PET). Atmospheric CO</w:t>
      </w:r>
      <w:r>
        <w:rPr>
          <w:vertAlign w:val="subscript"/>
        </w:rPr>
        <w:t>2</w:t>
      </w:r>
      <w:r>
        <w:t>… (</w:t>
      </w:r>
      <w:r>
        <w:rPr>
          <w:b/>
        </w:rPr>
        <w:t>ISSUE: need to download</w:t>
      </w:r>
      <w:r>
        <w:t>). Atmospheric deposition… (</w:t>
      </w:r>
      <w:r>
        <w:rPr>
          <w:b/>
        </w:rPr>
        <w:t>ISSUE: need to obtain/ organize</w:t>
      </w:r>
      <w:r>
        <w:t>). Analyses were, necessarily, limited ot the time frame over which these were available.</w:t>
      </w:r>
    </w:p>
    <w:p w14:paraId="5B22FA80" w14:textId="77777777" w:rsidR="0011750F" w:rsidRDefault="005E5886">
      <w:pPr>
        <w:pStyle w:val="Heading4"/>
      </w:pPr>
      <w:bookmarkStart w:id="6" w:name="analysis-methods"/>
      <w:r>
        <w:t>Analysis methods</w:t>
      </w:r>
      <w:bookmarkEnd w:id="6"/>
    </w:p>
    <w:p w14:paraId="67F0D564" w14:textId="77777777" w:rsidR="0011750F" w:rsidRDefault="005E5886">
      <w:pPr>
        <w:pStyle w:val="FirstParagraph"/>
      </w:pPr>
      <w:r>
        <w:t xml:space="preserve">Our analysis consisted of two main steps: (1) identification of the most important climate drivers, and (2) combining </w:t>
      </w:r>
      <m:oMath>
        <m:r>
          <w:rPr>
            <w:rFonts w:ascii="Cambria Math" w:hAnsi="Cambria Math"/>
          </w:rPr>
          <m:t>DBH</m:t>
        </m:r>
      </m:oMath>
      <w:r>
        <w:t xml:space="preserve"> and environmental driver</w:t>
      </w:r>
      <w:r>
        <w:t>s into a multivariate model (Fig. 1).</w:t>
      </w:r>
    </w:p>
    <w:p w14:paraId="1D3755D1" w14:textId="77777777" w:rsidR="0011750F" w:rsidRDefault="005E5886">
      <w:pPr>
        <w:pStyle w:val="CaptionedFigure"/>
      </w:pPr>
      <w:r>
        <w:rPr>
          <w:noProof/>
        </w:rPr>
        <w:lastRenderedPageBreak/>
        <w:drawing>
          <wp:inline distT="0" distB="0" distL="0" distR="0" wp14:anchorId="1DC29BC2" wp14:editId="4DDE2B95">
            <wp:extent cx="5334000" cy="3391118"/>
            <wp:effectExtent l="0" t="0" r="0" b="0"/>
            <wp:docPr id="2" name="Picture" descr="Figure 1 | Schematic illustrating our analysis process. DRAFT"/>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5"/>
                    <a:stretch>
                      <a:fillRect/>
                    </a:stretch>
                  </pic:blipFill>
                  <pic:spPr bwMode="auto">
                    <a:xfrm>
                      <a:off x="0" y="0"/>
                      <a:ext cx="5334000" cy="3391118"/>
                    </a:xfrm>
                    <a:prstGeom prst="rect">
                      <a:avLst/>
                    </a:prstGeom>
                    <a:noFill/>
                    <a:ln w="9525">
                      <a:noFill/>
                      <a:headEnd/>
                      <a:tailEnd/>
                    </a:ln>
                  </pic:spPr>
                </pic:pic>
              </a:graphicData>
            </a:graphic>
          </wp:inline>
        </w:drawing>
      </w:r>
    </w:p>
    <w:p w14:paraId="6EE3E965" w14:textId="77777777" w:rsidR="0011750F" w:rsidRDefault="005E5886">
      <w:pPr>
        <w:pStyle w:val="ImageCaption"/>
      </w:pPr>
      <w:commentRangeStart w:id="7"/>
      <w:r>
        <w:rPr>
          <w:b/>
        </w:rPr>
        <w:t>Figure 1 | Schematic illustrating our analysis process.</w:t>
      </w:r>
      <w:r>
        <w:t xml:space="preserve"> DRAFT</w:t>
      </w:r>
      <w:commentRangeEnd w:id="7"/>
      <w:r w:rsidR="00801AAB">
        <w:rPr>
          <w:rStyle w:val="CommentReference"/>
          <w:i w:val="0"/>
        </w:rPr>
        <w:commentReference w:id="7"/>
      </w:r>
    </w:p>
    <w:p w14:paraId="387DC9EB" w14:textId="77777777" w:rsidR="0011750F" w:rsidRDefault="005E5886">
      <w:pPr>
        <w:pStyle w:val="BodyText"/>
      </w:pPr>
      <w:r>
        <w:rPr>
          <w:i/>
        </w:rPr>
        <w:t>Identifying key climate drivers</w:t>
      </w:r>
    </w:p>
    <w:p w14:paraId="4CB80A85" w14:textId="77777777" w:rsidR="0011750F" w:rsidRDefault="005E5886">
      <w:pPr>
        <w:pStyle w:val="BodyText"/>
      </w:pPr>
      <w:r>
        <w:t>First, we identified the most important climate driver for each of three categories of variables: a temperature group (mea</w:t>
      </w:r>
      <w:r>
        <w:t>n, min, and max temperature; PET), a precipitation group (precipitation, number of days with precipitation), and a group linked to temperature variability and cloud cover (daily temperature range, percent cloud cover, and again PET). These groups were defi</w:t>
      </w:r>
      <w:r>
        <w:t xml:space="preserve">ned based on the dependencies of these variables on one another in the CRU database (Harris et al. 2014, </w:t>
      </w:r>
      <w:hyperlink r:id="rId16">
        <w:r>
          <w:rPr>
            <w:rStyle w:val="Hyperlink"/>
          </w:rPr>
          <w:t>2020</w:t>
        </w:r>
      </w:hyperlink>
      <w:r>
        <w:t xml:space="preserve">), as well as climatological and biological considerations. </w:t>
      </w:r>
      <w:commentRangeStart w:id="8"/>
      <w:r>
        <w:t>Our first step was detrending to remove the in</w:t>
      </w:r>
      <w:r>
        <w:t>fluence of all non-climatic drivers</w:t>
      </w:r>
      <w:commentRangeEnd w:id="8"/>
      <w:r w:rsidR="00B413A8">
        <w:rPr>
          <w:rStyle w:val="CommentReference"/>
        </w:rPr>
        <w:commentReference w:id="8"/>
      </w:r>
      <w:r>
        <w:t>, which is essential for identifying climatic drivers (DENDRO_REFS). Specifically, we used a GAM model to fit a spline to individual tree growth records (</w:t>
      </w:r>
      <m:oMath>
        <m:r>
          <w:rPr>
            <w:rFonts w:ascii="Cambria Math" w:hAnsi="Cambria Math"/>
          </w:rPr>
          <m:t>log</m:t>
        </m:r>
        <m:r>
          <w:rPr>
            <w:rFonts w:ascii="Cambria Math" w:hAnsi="Cambria Math"/>
          </w:rPr>
          <m:t>[</m:t>
        </m:r>
        <m:r>
          <w:rPr>
            <w:rFonts w:ascii="Cambria Math" w:hAnsi="Cambria Math"/>
          </w:rPr>
          <m:t>Δr</m:t>
        </m:r>
        <m:r>
          <w:rPr>
            <w:rFonts w:ascii="Cambria Math" w:hAnsi="Cambria Math"/>
          </w:rPr>
          <m:t>]</m:t>
        </m:r>
      </m:oMath>
      <w:r>
        <w:t xml:space="preserve"> or </w:t>
      </w:r>
      <m:oMath>
        <m:r>
          <w:rPr>
            <w:rFonts w:ascii="Cambria Math" w:hAnsi="Cambria Math"/>
          </w:rPr>
          <m:t>log</m:t>
        </m:r>
        <m:r>
          <w:rPr>
            <w:rFonts w:ascii="Cambria Math" w:hAnsi="Cambria Math"/>
          </w:rPr>
          <m:t>[</m:t>
        </m:r>
        <m:r>
          <w:rPr>
            <w:rFonts w:ascii="Cambria Math" w:hAnsi="Cambria Math"/>
          </w:rPr>
          <m:t>ΔAGB</m:t>
        </m:r>
        <m:r>
          <w:rPr>
            <w:rFonts w:ascii="Cambria Math" w:hAnsi="Cambria Math"/>
          </w:rPr>
          <m:t>]</m:t>
        </m:r>
      </m:oMath>
      <w:r>
        <w:t xml:space="preserve">), thereby producing residuals. We </w:t>
      </w:r>
      <w:r>
        <w:t>note that an an attempt at the analysis without detrending failed to produce results consistent with biological expectations and results obtained via traditional dendrochronological methods, and generally failed to identify significant climate drivers.</w:t>
      </w:r>
    </w:p>
    <w:p w14:paraId="4B787B77" w14:textId="77777777" w:rsidR="0011750F" w:rsidRDefault="005E5886">
      <w:pPr>
        <w:pStyle w:val="BodyText"/>
      </w:pPr>
      <w:r>
        <w:t xml:space="preserve">We </w:t>
      </w:r>
      <w:r>
        <w:t xml:space="preserve">then used the </w:t>
      </w:r>
      <w:r>
        <w:rPr>
          <w:i/>
        </w:rPr>
        <w:t>climwin</w:t>
      </w:r>
      <w:r>
        <w:t xml:space="preserve"> package in R (REF) </w:t>
      </w:r>
      <w:hyperlink r:id="rId17">
        <w:r>
          <w:rPr>
            <w:rStyle w:val="Hyperlink"/>
          </w:rPr>
          <w:t>(van de Pol et. al. 2016)</w:t>
        </w:r>
      </w:hyperlink>
      <w:r>
        <w:t xml:space="preserve"> to identify the most significant climate driver and time window for each of the three climate</w:t>
      </w:r>
      <w:r>
        <w:t xml:space="preserve"> variable groups. </w:t>
      </w:r>
      <w:r>
        <w:rPr>
          <w:i/>
        </w:rPr>
        <w:t>Climwin</w:t>
      </w:r>
      <w:r>
        <w:t xml:space="preserve"> searches through multiple climate variables and over a wide range of time frames to identify which are most strongly correlated to the biological variable of interest–in this case, residuals of </w:t>
      </w:r>
      <m:oMath>
        <m:r>
          <w:rPr>
            <w:rFonts w:ascii="Cambria Math" w:hAnsi="Cambria Math"/>
          </w:rPr>
          <m:t>log</m:t>
        </m:r>
        <m:r>
          <w:rPr>
            <w:rFonts w:ascii="Cambria Math" w:hAnsi="Cambria Math"/>
          </w:rPr>
          <m:t>[</m:t>
        </m:r>
        <m:r>
          <w:rPr>
            <w:rFonts w:ascii="Cambria Math" w:hAnsi="Cambria Math"/>
          </w:rPr>
          <m:t>Δr</m:t>
        </m:r>
        <m:r>
          <w:rPr>
            <w:rFonts w:ascii="Cambria Math" w:hAnsi="Cambria Math"/>
          </w:rPr>
          <m:t>]</m:t>
        </m:r>
      </m:oMath>
      <w:r>
        <w:t xml:space="preserve"> or </w:t>
      </w:r>
      <m:oMath>
        <m:r>
          <w:rPr>
            <w:rFonts w:ascii="Cambria Math" w:hAnsi="Cambria Math"/>
          </w:rPr>
          <m:t>log</m:t>
        </m:r>
        <m:r>
          <w:rPr>
            <w:rFonts w:ascii="Cambria Math" w:hAnsi="Cambria Math"/>
          </w:rPr>
          <m:t>[</m:t>
        </m:r>
        <m:r>
          <w:rPr>
            <w:rFonts w:ascii="Cambria Math" w:hAnsi="Cambria Math"/>
          </w:rPr>
          <m:t>ΔAGB</m:t>
        </m:r>
        <m:r>
          <w:rPr>
            <w:rFonts w:ascii="Cambria Math" w:hAnsi="Cambria Math"/>
          </w:rPr>
          <m:t>]</m:t>
        </m:r>
      </m:oMath>
      <w:r>
        <w:t>. Wi</w:t>
      </w:r>
      <w:r>
        <w:t xml:space="preserve">thin </w:t>
      </w:r>
      <w:r>
        <w:rPr>
          <w:i/>
        </w:rPr>
        <w:t>climwin</w:t>
      </w:r>
      <w:r>
        <w:t xml:space="preserve">, we specified a mixed effects model using species and tree identity as random effect: </w:t>
      </w:r>
      <w:commentRangeStart w:id="9"/>
      <w:r>
        <w:rPr>
          <w:rStyle w:val="VerbatimChar"/>
        </w:rPr>
        <w:t>residual ~ [climate] + (1 | sp) + (1 | treeID)</w:t>
      </w:r>
      <w:commentRangeEnd w:id="9"/>
      <w:r w:rsidR="00CF1E8D">
        <w:rPr>
          <w:rStyle w:val="CommentReference"/>
        </w:rPr>
        <w:commentReference w:id="9"/>
      </w:r>
      <w:r>
        <w:t xml:space="preserve">. Here, for each permutation, </w:t>
      </w:r>
      <w:r>
        <w:rPr>
          <w:rStyle w:val="VerbatimChar"/>
        </w:rPr>
        <w:t>climate</w:t>
      </w:r>
      <w:r>
        <w:t xml:space="preserve"> specifies one of the climate drivers in the climate variable group, analy</w:t>
      </w:r>
      <w:r>
        <w:t xml:space="preserve">zed over one of all possible combinations of time periods, at monthly resolution, starting in the previous May and ending in August of the current year. </w:t>
      </w:r>
      <w:r>
        <w:lastRenderedPageBreak/>
        <w:t>We note that analyzing all species together yields the most significant climate drivers across the full</w:t>
      </w:r>
      <w:r>
        <w:t xml:space="preserve"> set of cores from each site (our goal here), whereas identification of the top climate drivers for individual species would be optimized by analyzing each species separately. </w:t>
      </w:r>
      <w:r>
        <w:rPr>
          <w:i/>
        </w:rPr>
        <w:t>Climwin</w:t>
      </w:r>
      <w:r>
        <w:t xml:space="preserve"> can check for linear and quadratic relationships. We specified quadratic</w:t>
      </w:r>
      <w:r>
        <w:t xml:space="preserve"> relationships only because (i) quadratic relationships are more consistent with known biological mechanisms (see Indroduction), (ii) preliminarly tests revealed that quadratic fits usually had lower AIC, and when not there tended to be little difference i</w:t>
      </w:r>
      <w:r>
        <w:t xml:space="preserve">n AIC and the curve would approximate a straight line, (iii) </w:t>
      </w:r>
      <w:commentRangeStart w:id="10"/>
      <w:r>
        <w:t>modeling only quadratic improves coding efficiency</w:t>
      </w:r>
      <w:r>
        <w:t xml:space="preserve"> and speeds up the analysis process</w:t>
      </w:r>
      <w:commentRangeEnd w:id="10"/>
      <w:r w:rsidR="0050426E">
        <w:rPr>
          <w:rStyle w:val="CommentReference"/>
        </w:rPr>
        <w:commentReference w:id="10"/>
      </w:r>
      <w:r>
        <w:t>. For each group of candidate climate variables, we move forward with the best variable over the time window i</w:t>
      </w:r>
      <w:r>
        <w:t>dentified by climwin as a candidate climate variable for the multivariate models. When PET came out as the best variable in both temperature and cloud cover groups, there were only two candidate variables for the GAM. We checked for colinearity among the s</w:t>
      </w:r>
      <w:r>
        <w:t>elected climate variables and removed any variable with a variance inflation factor &gt; 10.</w:t>
      </w:r>
    </w:p>
    <w:p w14:paraId="68255454" w14:textId="77777777" w:rsidR="0011750F" w:rsidRDefault="005E5886">
      <w:pPr>
        <w:pStyle w:val="BodyText"/>
      </w:pPr>
      <w:r>
        <w:t>To check that this process identified similar climate variables to what would be identified using traditional methods, … (</w:t>
      </w:r>
      <w:r>
        <w:rPr>
          <w:b/>
        </w:rPr>
        <w:t>ISSUE: do a standardized analysis similar to</w:t>
      </w:r>
      <w:r>
        <w:rPr>
          <w:b/>
        </w:rPr>
        <w:t xml:space="preserve"> Helcoski et al. for each site? or just compare with previous studies for each site?</w:t>
      </w:r>
      <w:r>
        <w:t xml:space="preserve">) (**ISSUE: check that we get similar results with </w:t>
      </w:r>
      <m:oMath>
        <m:r>
          <w:rPr>
            <w:rFonts w:ascii="Cambria Math" w:hAnsi="Cambria Math"/>
          </w:rPr>
          <m:t>Δr</m:t>
        </m:r>
      </m:oMath>
      <w:r>
        <w:t xml:space="preserve"> and </w:t>
      </w:r>
      <m:oMath>
        <m:r>
          <w:rPr>
            <w:rFonts w:ascii="Cambria Math" w:hAnsi="Cambria Math"/>
          </w:rPr>
          <m:t>ΔAGB</m:t>
        </m:r>
      </m:oMath>
      <w:r>
        <w:t>)</w:t>
      </w:r>
    </w:p>
    <w:p w14:paraId="7B20FB05" w14:textId="77777777" w:rsidR="0011750F" w:rsidRDefault="005E5886">
      <w:pPr>
        <w:pStyle w:val="BodyText"/>
      </w:pPr>
      <w:r>
        <w:t>A challenge to this system arose for the site undergoing most rapid climate change: Scotty Creek. Ther</w:t>
      </w:r>
      <w:r>
        <w:t xml:space="preserve">e, [temperatures have increased by X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over X years]…, resulting in negative growth trends in basal area index (BAI) starting around 1950 and significant growth declines since 1970 in 56% of trees (Sniderhan &amp; Baltzer 2016). Problematically, correlating t</w:t>
      </w:r>
      <w:r>
        <w:t>ree growth residuals from which climate-driven trends had been removed against the climate signal with a strong directional trend would not necessarily identify the most signficant climate drivers. (</w:t>
      </w:r>
      <w:r>
        <w:rPr>
          <w:b/>
        </w:rPr>
        <w:t>ISSUE: How do we solve this? Any possibility besides subj</w:t>
      </w:r>
      <w:r>
        <w:rPr>
          <w:b/>
        </w:rPr>
        <w:t>ectively selecting the drivers? Maybe try analysis without detrending</w:t>
      </w:r>
      <w:r>
        <w:t>)</w:t>
      </w:r>
    </w:p>
    <w:p w14:paraId="3B4AED39" w14:textId="77777777" w:rsidR="0011750F" w:rsidRDefault="005E5886">
      <w:pPr>
        <w:pStyle w:val="BodyText"/>
      </w:pPr>
      <w:r>
        <w:rPr>
          <w:i/>
        </w:rPr>
        <w:t>Combining drivers in GLS model</w:t>
      </w:r>
    </w:p>
    <w:p w14:paraId="447B67AB" w14:textId="77777777" w:rsidR="0011750F" w:rsidRDefault="005E5886">
      <w:pPr>
        <w:pStyle w:val="BodyText"/>
      </w:pPr>
      <w:r>
        <w:t>Second, we combined DBH, climate, and atmospheric pollution data in a GLS.</w:t>
      </w:r>
    </w:p>
    <w:p w14:paraId="4D44DB4B" w14:textId="77777777" w:rsidR="0011750F" w:rsidRDefault="005E5886">
      <w:pPr>
        <w:pStyle w:val="Heading3"/>
      </w:pPr>
      <w:bookmarkStart w:id="11" w:name="results"/>
      <w:r>
        <w:t>Results</w:t>
      </w:r>
      <w:bookmarkEnd w:id="11"/>
    </w:p>
    <w:p w14:paraId="659DB3B8" w14:textId="77777777" w:rsidR="0011750F" w:rsidRDefault="005E5886">
      <w:pPr>
        <w:pStyle w:val="FirstParagraph"/>
      </w:pPr>
      <w:r>
        <w:rPr>
          <w:i/>
        </w:rPr>
        <w:t>Influence of DBH</w:t>
      </w:r>
    </w:p>
    <w:p w14:paraId="6E049420" w14:textId="77777777" w:rsidR="0011750F" w:rsidRDefault="005E5886">
      <w:pPr>
        <w:pStyle w:val="BodyText"/>
      </w:pPr>
      <w:r>
        <w:rPr>
          <w:b/>
        </w:rPr>
        <w:t xml:space="preserve">Both </w:t>
      </w:r>
      <m:oMath>
        <m:r>
          <w:rPr>
            <w:rFonts w:ascii="Cambria Math" w:hAnsi="Cambria Math"/>
          </w:rPr>
          <m:t>Δr</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w:t>
      </w:r>
      <w:r>
        <w:t xml:space="preserve"> For </w:t>
      </w:r>
      <m:oMath>
        <m:r>
          <w:rPr>
            <w:rFonts w:ascii="Cambria Math" w:hAnsi="Cambria Math"/>
          </w:rPr>
          <m:t>Δr</m:t>
        </m:r>
      </m:oMath>
      <w:r>
        <w:t>, t</w:t>
      </w:r>
      <w:r>
        <w:t xml:space="preserve">he general tendency was a decline with DBH, sometimes following an initial increase (Fig. 2a). </w:t>
      </w:r>
      <m:oMath>
        <m:r>
          <w:rPr>
            <w:rFonts w:ascii="Cambria Math" w:hAnsi="Cambria Math"/>
          </w:rPr>
          <m:t>ΔAGB</m:t>
        </m:r>
      </m:oMath>
      <w:r>
        <w:t xml:space="preserve"> generally increased with </w:t>
      </w:r>
      <m:oMath>
        <m:r>
          <w:rPr>
            <w:rFonts w:ascii="Cambria Math" w:hAnsi="Cambria Math"/>
          </w:rPr>
          <m:t>DBH</m:t>
        </m:r>
      </m:oMath>
      <w:r>
        <w:t>, although unimodal relationships were observed in some cases (Fig. 2b).</w:t>
      </w:r>
    </w:p>
    <w:p w14:paraId="40B37A40" w14:textId="77777777" w:rsidR="0011750F" w:rsidRDefault="005E5886">
      <w:pPr>
        <w:pStyle w:val="CaptionedFigure"/>
      </w:pPr>
      <w:r>
        <w:rPr>
          <w:noProof/>
        </w:rPr>
        <w:lastRenderedPageBreak/>
        <w:drawing>
          <wp:inline distT="0" distB="0" distL="0" distR="0" wp14:anchorId="5F3ABF41" wp14:editId="6BC80F6E">
            <wp:extent cx="5334000" cy="3569963"/>
            <wp:effectExtent l="0" t="0" r="0" b="0"/>
            <wp:docPr id="3" name="Picture" descr="Figure 2 | Growth sensitivity to DBH: (a) \Delta r, (b) \Delta AGB. THIS FIGURE IS JUST A SKETCH TO SHOW VALENTINE WHAT I HAVE IN MIND."/>
            <wp:cNvGraphicFramePr/>
            <a:graphic xmlns:a="http://schemas.openxmlformats.org/drawingml/2006/main">
              <a:graphicData uri="http://schemas.openxmlformats.org/drawingml/2006/picture">
                <pic:pic xmlns:pic="http://schemas.openxmlformats.org/drawingml/2006/picture">
                  <pic:nvPicPr>
                    <pic:cNvPr id="0" name="Picture" descr="tables_figures/size_figure_sketch.png"/>
                    <pic:cNvPicPr>
                      <a:picLocks noChangeAspect="1" noChangeArrowheads="1"/>
                    </pic:cNvPicPr>
                  </pic:nvPicPr>
                  <pic:blipFill>
                    <a:blip r:embed="rId18"/>
                    <a:stretch>
                      <a:fillRect/>
                    </a:stretch>
                  </pic:blipFill>
                  <pic:spPr bwMode="auto">
                    <a:xfrm>
                      <a:off x="0" y="0"/>
                      <a:ext cx="5334000" cy="3569963"/>
                    </a:xfrm>
                    <a:prstGeom prst="rect">
                      <a:avLst/>
                    </a:prstGeom>
                    <a:noFill/>
                    <a:ln w="9525">
                      <a:noFill/>
                      <a:headEnd/>
                      <a:tailEnd/>
                    </a:ln>
                  </pic:spPr>
                </pic:pic>
              </a:graphicData>
            </a:graphic>
          </wp:inline>
        </w:drawing>
      </w:r>
    </w:p>
    <w:p w14:paraId="4065AF02" w14:textId="77777777" w:rsidR="0011750F" w:rsidRDefault="005E5886">
      <w:pPr>
        <w:pStyle w:val="ImageCaption"/>
      </w:pPr>
      <w:commentRangeStart w:id="12"/>
      <w:r>
        <w:rPr>
          <w:b/>
        </w:rPr>
        <w:t>Figure 2 | Growth sensitivity to DBH:</w:t>
      </w:r>
      <w:r>
        <w:t xml:space="preserve"> (a) </w:t>
      </w:r>
      <m:oMath>
        <m:r>
          <w:rPr>
            <w:rFonts w:ascii="Cambria Math" w:hAnsi="Cambria Math"/>
          </w:rPr>
          <m:t>Δr</m:t>
        </m:r>
      </m:oMath>
      <w:r>
        <w:t xml:space="preserve">, (b) </w:t>
      </w:r>
      <m:oMath>
        <m:r>
          <w:rPr>
            <w:rFonts w:ascii="Cambria Math" w:hAnsi="Cambria Math"/>
          </w:rPr>
          <m:t>ΔAGB</m:t>
        </m:r>
      </m:oMath>
      <w:r>
        <w:t>. THIS FIGURE IS JUST A SKETCH TO SHOW VALENTINE WHAT I HAVE IN MIND.</w:t>
      </w:r>
      <w:commentRangeEnd w:id="12"/>
      <w:r w:rsidR="0050426E">
        <w:rPr>
          <w:rStyle w:val="CommentReference"/>
          <w:i w:val="0"/>
        </w:rPr>
        <w:commentReference w:id="12"/>
      </w:r>
    </w:p>
    <w:p w14:paraId="17F7BDB0" w14:textId="77777777" w:rsidR="0011750F" w:rsidRDefault="005E5886">
      <w:pPr>
        <w:pStyle w:val="BodyText"/>
      </w:pPr>
      <w:r>
        <w:rPr>
          <w:i/>
        </w:rPr>
        <w:t>Identifying climate drivers</w:t>
      </w:r>
    </w:p>
    <w:p w14:paraId="1634DA3D" w14:textId="77777777" w:rsidR="0011750F" w:rsidRDefault="005E5886">
      <w:pPr>
        <w:pStyle w:val="BodyText"/>
      </w:pPr>
      <w:r>
        <w:rPr>
          <w:b/>
        </w:rPr>
        <w:t xml:space="preserve">Our process picked out </w:t>
      </w:r>
      <w:r>
        <w:rPr>
          <w:b/>
        </w:rPr>
        <w:t>similar climate drivers to what would be obtained via traditional methods (Fig. 3).</w:t>
      </w:r>
    </w:p>
    <w:p w14:paraId="04A50CB6" w14:textId="77777777" w:rsidR="0011750F" w:rsidRDefault="005E5886">
      <w:pPr>
        <w:pStyle w:val="CaptionedFigure"/>
      </w:pPr>
      <w:r>
        <w:rPr>
          <w:noProof/>
        </w:rPr>
        <w:lastRenderedPageBreak/>
        <w:drawing>
          <wp:inline distT="0" distB="0" distL="0" distR="0" wp14:anchorId="7504E199" wp14:editId="574FA77D">
            <wp:extent cx="5334000" cy="3003176"/>
            <wp:effectExtent l="0" t="0" r="0" b="0"/>
            <wp:docPr id="4" name="Picture" descr="Figure 3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correlation, and (d) gives the AIC for each. The time window with the minimum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wp:cNvGraphicFramePr/>
            <a:graphic xmlns:a="http://schemas.openxmlformats.org/drawingml/2006/main">
              <a:graphicData uri="http://schemas.openxmlformats.org/drawingml/2006/picture">
                <pic:pic xmlns:pic="http://schemas.openxmlformats.org/drawingml/2006/picture">
                  <pic:nvPicPr>
                    <pic:cNvPr id="0" name="Picture" descr="tables_figures/climate_figure_sketch.png"/>
                    <pic:cNvPicPr>
                      <a:picLocks noChangeAspect="1" noChangeArrowheads="1"/>
                    </pic:cNvPicPr>
                  </pic:nvPicPr>
                  <pic:blipFill>
                    <a:blip r:embed="rId19"/>
                    <a:stretch>
                      <a:fillRect/>
                    </a:stretch>
                  </pic:blipFill>
                  <pic:spPr bwMode="auto">
                    <a:xfrm>
                      <a:off x="0" y="0"/>
                      <a:ext cx="5334000" cy="3003176"/>
                    </a:xfrm>
                    <a:prstGeom prst="rect">
                      <a:avLst/>
                    </a:prstGeom>
                    <a:noFill/>
                    <a:ln w="9525">
                      <a:noFill/>
                      <a:headEnd/>
                      <a:tailEnd/>
                    </a:ln>
                  </pic:spPr>
                </pic:pic>
              </a:graphicData>
            </a:graphic>
          </wp:inline>
        </w:drawing>
      </w:r>
    </w:p>
    <w:p w14:paraId="4AE55E95" w14:textId="77777777" w:rsidR="0011750F" w:rsidRDefault="005E5886">
      <w:pPr>
        <w:pStyle w:val="ImageCaption"/>
      </w:pPr>
      <w:r>
        <w:rPr>
          <w:b/>
        </w:rPr>
        <w:t>Figure 3 | Example comparison of climate sensitivity derived via traditional methods (</w:t>
      </w:r>
      <w:r>
        <w:t>a</w:t>
      </w:r>
      <w:r>
        <w:rPr>
          <w:b/>
        </w:rPr>
        <w:t>) and our approach (</w:t>
      </w:r>
      <w:r>
        <w:t>b-f</w:t>
      </w:r>
      <w:r>
        <w:rPr>
          <w:b/>
        </w:rPr>
        <w:t>).</w:t>
      </w:r>
      <w:r>
        <w:t xml:space="preserve"> Example is for the sensitivity of 14 species at SCBI (codes given in Table S1) to potential evapotranspiration (PET), identified by both tradit</w:t>
      </w:r>
      <w:r>
        <w:t>ional methods and our method to be among the top climate drivers. Panel (</w:t>
      </w:r>
      <w:r>
        <w:rPr>
          <w:b/>
        </w:rPr>
        <w:t>a</w:t>
      </w:r>
      <w:r>
        <w:t>) shows a matrix of Pearson correlations between ring- width index and monthly climate variables. Panels (</w:t>
      </w:r>
      <w:r>
        <w:rPr>
          <w:b/>
        </w:rPr>
        <w:t>b-d</w:t>
      </w:r>
      <w:r>
        <w:t xml:space="preserve">) give statistics for time windows tested in </w:t>
      </w:r>
      <w:r>
        <w:t>climwin</w:t>
      </w:r>
      <w:r>
        <w:t>, where window open a</w:t>
      </w:r>
      <w:r>
        <w:t xml:space="preserve">nd close indicate months prior to current August, and cells across the lower diaganol indicate single-month tests (akin to panel </w:t>
      </w:r>
      <w:r>
        <w:rPr>
          <w:b/>
        </w:rPr>
        <w:t>a</w:t>
      </w:r>
      <w:r>
        <w:t>). Panels (</w:t>
      </w:r>
      <w:r>
        <w:rPr>
          <w:b/>
        </w:rPr>
        <w:t>b</w:t>
      </w:r>
      <w:r>
        <w:t>) and (</w:t>
      </w:r>
      <w:r>
        <w:rPr>
          <w:b/>
        </w:rPr>
        <w:t>c</w:t>
      </w:r>
      <w:r>
        <w:t xml:space="preserve">) </w:t>
      </w:r>
      <w:commentRangeStart w:id="13"/>
      <w:r>
        <w:t>give values of linear and quadratic terms for each correlation</w:t>
      </w:r>
      <w:commentRangeEnd w:id="13"/>
      <w:r w:rsidR="001C5EAD">
        <w:rPr>
          <w:rStyle w:val="CommentReference"/>
          <w:i w:val="0"/>
        </w:rPr>
        <w:commentReference w:id="13"/>
      </w:r>
      <w:r>
        <w:t>, and (</w:t>
      </w:r>
      <w:r>
        <w:rPr>
          <w:b/>
        </w:rPr>
        <w:t>d</w:t>
      </w:r>
      <w:r>
        <w:t xml:space="preserve">) gives the </w:t>
      </w:r>
      <w:commentRangeStart w:id="14"/>
      <w:r>
        <w:t>AIC</w:t>
      </w:r>
      <w:commentRangeEnd w:id="14"/>
      <w:r w:rsidR="0084487E">
        <w:rPr>
          <w:rStyle w:val="CommentReference"/>
          <w:i w:val="0"/>
        </w:rPr>
        <w:commentReference w:id="14"/>
      </w:r>
      <w:r>
        <w:t xml:space="preserve"> for each. The time</w:t>
      </w:r>
      <w:r>
        <w:t xml:space="preserve"> window with the minimum </w:t>
      </w:r>
      <w:commentRangeStart w:id="15"/>
      <w:r>
        <w:t>AIC</w:t>
      </w:r>
      <w:commentRangeEnd w:id="15"/>
      <w:r w:rsidR="00B67E52">
        <w:rPr>
          <w:rStyle w:val="CommentReference"/>
          <w:i w:val="0"/>
        </w:rPr>
        <w:commentReference w:id="15"/>
      </w:r>
      <w:r>
        <w:t xml:space="preserve"> (0-3 months prior to August, or May-Aug; black boxes), was identified as the optimal window. Panel (</w:t>
      </w:r>
      <w:r>
        <w:rPr>
          <w:b/>
        </w:rPr>
        <w:t>e</w:t>
      </w:r>
      <w:r>
        <w:t xml:space="preserve">) shows the correlation of individual-level residuals to PET, with the function fit in </w:t>
      </w:r>
      <w:r>
        <w:t>climwin</w:t>
      </w:r>
      <w:r>
        <w:t>. Finally, panel (</w:t>
      </w:r>
      <w:r>
        <w:rPr>
          <w:b/>
        </w:rPr>
        <w:t>f</w:t>
      </w:r>
      <w:r>
        <w:t>) shows GLS m</w:t>
      </w:r>
      <w:r>
        <w:t>odel output, where PET is one of several driver variables (</w:t>
      </w:r>
      <w:r>
        <w:t>specify model</w:t>
      </w:r>
      <w:r>
        <w:t>). Plotted are responses of species for which PET was identified as a signficant driver in the top model.</w:t>
      </w:r>
    </w:p>
    <w:p w14:paraId="5C6A6A5F" w14:textId="77777777" w:rsidR="0011750F" w:rsidRDefault="005E5886">
      <w:pPr>
        <w:pStyle w:val="BodyText"/>
      </w:pPr>
      <w:r>
        <w:rPr>
          <w:b/>
        </w:rPr>
        <w:t>The most influential climate drivers…[what tended to be selected?].</w:t>
      </w:r>
      <w:r>
        <w:t xml:space="preserve"> - Time win</w:t>
      </w:r>
      <w:r>
        <w:t>dows - often current growing season - some exceptions - Selection within groups: - precip vs n precip days - temperature group: mean, min, max or PET? - t range group: which tended to be most important?</w:t>
      </w:r>
    </w:p>
    <w:p w14:paraId="797F9C18" w14:textId="77777777" w:rsidR="0011750F" w:rsidRDefault="005E5886">
      <w:pPr>
        <w:pStyle w:val="BodyText"/>
      </w:pPr>
      <w:r>
        <w:rPr>
          <w:i/>
        </w:rPr>
        <w:t>Climate sensitivity</w:t>
      </w:r>
    </w:p>
    <w:p w14:paraId="2F943FE7" w14:textId="77777777" w:rsidR="0011750F" w:rsidRDefault="005E5886">
      <w:pPr>
        <w:pStyle w:val="BodyText"/>
      </w:pPr>
      <w:r>
        <w:rPr>
          <w:b/>
        </w:rPr>
        <w:t>Non-linear responses to climate v</w:t>
      </w:r>
      <w:r>
        <w:rPr>
          <w:b/>
        </w:rPr>
        <w:t>ariabels were common (Fig. 4).</w:t>
      </w:r>
      <w:r>
        <w:t xml:space="preserve"> - Growth almost always increased with precipitation up to the long-term mean, but often declined under high precipitation. - The most common response to temperture was unimodal, often peaking within 1SD of long-term mean. (</w:t>
      </w:r>
      <w:r>
        <w:rPr>
          <w:b/>
        </w:rPr>
        <w:t>de</w:t>
      </w:r>
      <w:r>
        <w:rPr>
          <w:b/>
        </w:rPr>
        <w:t>pending on how strongly this comes out, may warrent separate paper</w:t>
      </w:r>
      <w:r>
        <w:t>) - (results for cloudiness group)</w:t>
      </w:r>
    </w:p>
    <w:p w14:paraId="65644C12" w14:textId="77777777" w:rsidR="0011750F" w:rsidRDefault="005E5886">
      <w:pPr>
        <w:pStyle w:val="CaptionedFigure"/>
      </w:pPr>
      <w:r>
        <w:rPr>
          <w:noProof/>
        </w:rPr>
        <w:lastRenderedPageBreak/>
        <w:drawing>
          <wp:inline distT="0" distB="0" distL="0" distR="0" wp14:anchorId="25D93875" wp14:editId="1957B660">
            <wp:extent cx="5334000" cy="3685607"/>
            <wp:effectExtent l="0" t="0" r="0" b="0"/>
            <wp:docPr id="5" name="Picture" descr="Figure 4 | Climate senstivity for all sites. 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
            <wp:cNvGraphicFramePr/>
            <a:graphic xmlns:a="http://schemas.openxmlformats.org/drawingml/2006/main">
              <a:graphicData uri="http://schemas.openxmlformats.org/drawingml/2006/picture">
                <pic:pic xmlns:pic="http://schemas.openxmlformats.org/drawingml/2006/picture">
                  <pic:nvPicPr>
                    <pic:cNvPr id="0" name="Picture" descr="tables_figures/climate_figure2_sketch.png"/>
                    <pic:cNvPicPr>
                      <a:picLocks noChangeAspect="1" noChangeArrowheads="1"/>
                    </pic:cNvPicPr>
                  </pic:nvPicPr>
                  <pic:blipFill>
                    <a:blip r:embed="rId20"/>
                    <a:stretch>
                      <a:fillRect/>
                    </a:stretch>
                  </pic:blipFill>
                  <pic:spPr bwMode="auto">
                    <a:xfrm>
                      <a:off x="0" y="0"/>
                      <a:ext cx="5334000" cy="3685607"/>
                    </a:xfrm>
                    <a:prstGeom prst="rect">
                      <a:avLst/>
                    </a:prstGeom>
                    <a:noFill/>
                    <a:ln w="9525">
                      <a:noFill/>
                      <a:headEnd/>
                      <a:tailEnd/>
                    </a:ln>
                  </pic:spPr>
                </pic:pic>
              </a:graphicData>
            </a:graphic>
          </wp:inline>
        </w:drawing>
      </w:r>
    </w:p>
    <w:p w14:paraId="53C72F7F" w14:textId="77777777" w:rsidR="0011750F" w:rsidRDefault="005E5886">
      <w:pPr>
        <w:pStyle w:val="ImageCaption"/>
      </w:pPr>
      <w:r>
        <w:rPr>
          <w:b/>
        </w:rPr>
        <w:t>Figure 4 | Climate senstivity for all sites.</w:t>
      </w:r>
      <w:r>
        <w:t xml:space="preserve"> Columns include the top variables in each grouping, with PET placed in the temperature group if identified a</w:t>
      </w:r>
      <w:r>
        <w:t xml:space="preserve">s the top variable for both the temperature and cloudiness groups. For each species, relationships are plotted if included in top model. Vertical grey lines indicate the long-term mean for the climate variable, shading indicates 1 SD. (THIS FIGURE IS JUST </w:t>
      </w:r>
      <w:r>
        <w:t>A SKETCH TO SHOW VALENTINE WHAT I HAVE IN MIND.)</w:t>
      </w:r>
    </w:p>
    <w:p w14:paraId="1B75F6A0" w14:textId="77777777" w:rsidR="0011750F" w:rsidRDefault="005E5886">
      <w:pPr>
        <w:pStyle w:val="BodyText"/>
      </w:pPr>
      <w:r>
        <w:rPr>
          <w:i/>
        </w:rPr>
        <w:t>Climate-DBH interactions</w:t>
      </w:r>
    </w:p>
    <w:p w14:paraId="178329A6" w14:textId="77777777" w:rsidR="0011750F" w:rsidRDefault="005E5886">
      <w:pPr>
        <w:pStyle w:val="BodyText"/>
      </w:pPr>
      <w:r>
        <w:rPr>
          <w:i/>
        </w:rPr>
        <w:t>Influence of atmospheric pollution</w:t>
      </w:r>
    </w:p>
    <w:p w14:paraId="1DE190C3" w14:textId="77777777" w:rsidR="0011750F" w:rsidRDefault="005E5886">
      <w:pPr>
        <w:pStyle w:val="Heading3"/>
      </w:pPr>
      <w:bookmarkStart w:id="16" w:name="discussion"/>
      <w:r>
        <w:t>Discussion</w:t>
      </w:r>
      <w:bookmarkEnd w:id="16"/>
    </w:p>
    <w:p w14:paraId="717B38F1" w14:textId="77777777" w:rsidR="0011750F" w:rsidRDefault="005E5886">
      <w:pPr>
        <w:pStyle w:val="FirstParagraph"/>
      </w:pPr>
      <w:r>
        <w:rPr>
          <w:b/>
        </w:rPr>
        <w:t>We present a new method that allows simultaneous consideration of the effects of tree size, objectively determined principle climate dri</w:t>
      </w:r>
      <w:r>
        <w:rPr>
          <w:b/>
        </w:rPr>
        <w:t>vers, and other environemntal drivers on annual tree growth.</w:t>
      </w:r>
      <w:r>
        <w:t xml:space="preserve"> Results are broadly consistent with those obtained by traditional methods, but offer several new insights.</w:t>
      </w:r>
    </w:p>
    <w:p w14:paraId="1F4466EB" w14:textId="77777777" w:rsidR="0011750F" w:rsidRDefault="005E5886">
      <w:pPr>
        <w:pStyle w:val="BodyText"/>
      </w:pPr>
      <w:r>
        <w:t xml:space="preserve">First, </w:t>
      </w:r>
      <m:oMath>
        <m:r>
          <w:rPr>
            <w:rFonts w:ascii="Cambria Math" w:hAnsi="Cambria Math"/>
          </w:rPr>
          <m:t>Δr</m:t>
        </m:r>
      </m:oMath>
      <w:r>
        <w:t xml:space="preserve"> typically declines with tree size in cored individuals, consistent with many</w:t>
      </w:r>
      <w:r>
        <w:t xml:space="preserve"> previous observations from tree-ring records (DENDRO_REFS).</w:t>
      </w:r>
    </w:p>
    <w:p w14:paraId="1E2D1878" w14:textId="77777777" w:rsidR="0011750F" w:rsidRDefault="005E5886">
      <w:pPr>
        <w:pStyle w:val="BodyText"/>
      </w:pPr>
      <w:r>
        <w:t>DBH is not always collected when cores are taken, and is not routinely preserved alongside tree-ring data. For example, the International Tree-Ring Data Bank (ITRDB) contains no structure for sto</w:t>
      </w:r>
      <w:r>
        <w:t>ring DBH records.</w:t>
      </w:r>
    </w:p>
    <w:p w14:paraId="431077EE" w14:textId="77777777" w:rsidR="0011750F" w:rsidRDefault="005E5886">
      <w:pPr>
        <w:pStyle w:val="Heading3"/>
      </w:pPr>
      <w:bookmarkStart w:id="17" w:name="acknowledgements"/>
      <w:r>
        <w:lastRenderedPageBreak/>
        <w:t>Acknowledgements</w:t>
      </w:r>
      <w:bookmarkEnd w:id="17"/>
    </w:p>
    <w:p w14:paraId="69D5B21C" w14:textId="77777777" w:rsidR="0011750F" w:rsidRDefault="005E5886">
      <w:pPr>
        <w:pStyle w:val="FirstParagraph"/>
      </w:pPr>
      <w:r>
        <w:t>Scholarly Studies</w:t>
      </w:r>
    </w:p>
    <w:p w14:paraId="461ED568" w14:textId="77777777" w:rsidR="0011750F" w:rsidRDefault="005E5886">
      <w:pPr>
        <w:pStyle w:val="Heading3"/>
      </w:pPr>
      <w:bookmarkStart w:id="18" w:name="authors-contributions"/>
      <w:r>
        <w:t>Authors’ contributions</w:t>
      </w:r>
      <w:bookmarkEnd w:id="18"/>
    </w:p>
    <w:p w14:paraId="27EDCC93" w14:textId="77777777" w:rsidR="0011750F" w:rsidRDefault="005E5886">
      <w:pPr>
        <w:pStyle w:val="Heading3"/>
      </w:pPr>
      <w:bookmarkStart w:id="19" w:name="references"/>
      <w:r>
        <w:t>References</w:t>
      </w:r>
      <w:bookmarkEnd w:id="19"/>
    </w:p>
    <w:sectPr w:rsidR="0011750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Albert Kim" w:date="2020-05-25T16:05:00Z" w:initials="AK">
    <w:p w14:paraId="6B5CE7C3" w14:textId="0E106F77" w:rsidR="00FD38E7" w:rsidRDefault="00FD38E7">
      <w:pPr>
        <w:pStyle w:val="CommentText"/>
      </w:pPr>
      <w:r>
        <w:rPr>
          <w:rStyle w:val="CommentReference"/>
        </w:rPr>
        <w:annotationRef/>
      </w:r>
      <w:r>
        <w:t xml:space="preserve">I’m wondering if the error/uncertainty induced from reconstructing DBH from bark thickness propagates into the ultimate model in any worrying way? </w:t>
      </w:r>
      <w:r w:rsidR="00CE158D">
        <w:t>Is it common</w:t>
      </w:r>
      <w:r w:rsidR="00123485">
        <w:t xml:space="preserve"> in the field</w:t>
      </w:r>
      <w:r w:rsidR="00CE158D">
        <w:t xml:space="preserve"> to just take allometric estimates a</w:t>
      </w:r>
      <w:r w:rsidR="00FA5A47">
        <w:t>t face value</w:t>
      </w:r>
      <w:r w:rsidR="00CE158D">
        <w:t>?</w:t>
      </w:r>
    </w:p>
  </w:comment>
  <w:comment w:id="5" w:author="Albert Kim" w:date="2020-05-25T16:23:00Z" w:initials="AK">
    <w:p w14:paraId="3721F682" w14:textId="5F68C500" w:rsidR="00E159C3" w:rsidRPr="00E159C3" w:rsidRDefault="00E159C3">
      <w:pPr>
        <w:pStyle w:val="CommentText"/>
        <w:rPr>
          <w:iCs/>
        </w:rPr>
      </w:pPr>
      <w:r>
        <w:rPr>
          <w:rStyle w:val="CommentReference"/>
        </w:rPr>
        <w:annotationRef/>
      </w:r>
      <w:r>
        <w:t xml:space="preserve">For my own </w:t>
      </w:r>
      <w:r w:rsidR="003E1AD0">
        <w:t>learning</w:t>
      </w:r>
      <w:r>
        <w:t>, if (1)</w:t>
      </w:r>
      <w:r w:rsidR="003E1AD0">
        <w:t xml:space="preserve"> </w:t>
      </w:r>
      <m:oMath>
        <m:r>
          <w:rPr>
            <w:rFonts w:ascii="Cambria Math" w:hAnsi="Cambria Math"/>
          </w:rPr>
          <m:t>ΔAGB</m:t>
        </m:r>
        <m:r>
          <m:rPr>
            <m:sty m:val="p"/>
          </m:rPr>
          <w:rPr>
            <w:rFonts w:ascii="Cambria Math" w:hAnsi="Cambria Math"/>
          </w:rPr>
          <m:t xml:space="preserve"> is a function of </m:t>
        </m:r>
        <m:d>
          <m:dPr>
            <m:ctrlPr>
              <w:rPr>
                <w:rFonts w:ascii="Cambria Math" w:hAnsi="Cambria Math"/>
                <w:iCs/>
              </w:rPr>
            </m:ctrlPr>
          </m:dPr>
          <m:e>
            <m:r>
              <m:rPr>
                <m:sty m:val="p"/>
              </m:rPr>
              <w:rPr>
                <w:rFonts w:ascii="Cambria Math" w:hAnsi="Cambria Math"/>
              </w:rPr>
              <m:t>2</m:t>
            </m:r>
          </m:e>
        </m:d>
        <m:r>
          <w:rPr>
            <w:rFonts w:ascii="Cambria Math" w:hAnsi="Cambria Math"/>
          </w:rPr>
          <m:t xml:space="preserve"> </m:t>
        </m:r>
        <m:r>
          <w:rPr>
            <w:rFonts w:ascii="Cambria Math" w:hAnsi="Cambria Math"/>
          </w:rPr>
          <m:t>Δ</m:t>
        </m:r>
        <m:r>
          <w:rPr>
            <w:rFonts w:ascii="Cambria Math" w:hAnsi="Cambria Math"/>
          </w:rPr>
          <m:t>r</m:t>
        </m:r>
        <m:r>
          <m:rPr>
            <m:sty m:val="p"/>
          </m:rPr>
          <w:rPr>
            <w:rFonts w:ascii="Cambria Math" w:hAnsi="Cambria Math"/>
          </w:rPr>
          <m:t xml:space="preserve">, </m:t>
        </m:r>
        <m:r>
          <m:rPr>
            <m:sty m:val="p"/>
          </m:rPr>
          <w:rPr>
            <w:rFonts w:ascii="Cambria Math" w:hAnsi="Cambria Math"/>
          </w:rPr>
          <w:br/>
        </m:r>
        <m:r>
          <m:rPr>
            <m:sty m:val="p"/>
          </m:rPr>
          <w:rPr>
            <w:rFonts w:ascii="Cambria Math" w:hAnsi="Cambria Math"/>
          </w:rPr>
          <m:t xml:space="preserve">could you tell me what </m:t>
        </m:r>
      </m:oMath>
      <w:r>
        <w:rPr>
          <w:rFonts w:eastAsiaTheme="minorEastAsia"/>
          <w:iCs/>
        </w:rPr>
        <w:t>(1) tells you over (2), and vice versa?</w:t>
      </w:r>
    </w:p>
  </w:comment>
  <w:comment w:id="7" w:author="Albert Kim" w:date="2020-05-25T16:13:00Z" w:initials="AK">
    <w:p w14:paraId="51C40E23" w14:textId="0BE47EE5" w:rsidR="00801AAB" w:rsidRDefault="00801AAB">
      <w:pPr>
        <w:pStyle w:val="CommentText"/>
      </w:pPr>
      <w:r>
        <w:rPr>
          <w:rStyle w:val="CommentReference"/>
        </w:rPr>
        <w:annotationRef/>
      </w:r>
      <w:r>
        <w:t xml:space="preserve">This figure was immensely helpful to get me up to speed. I made some suggestions to the figure in </w:t>
      </w:r>
      <w:r w:rsidR="00E55B81">
        <w:t xml:space="preserve">the file </w:t>
      </w:r>
      <w:r w:rsidRPr="00801AAB">
        <w:t>schematic_figure_albert_feedback</w:t>
      </w:r>
      <w:r>
        <w:t>.png</w:t>
      </w:r>
      <w:r w:rsidR="00E55B81">
        <w:t xml:space="preserve"> I also committed.</w:t>
      </w:r>
    </w:p>
  </w:comment>
  <w:comment w:id="8" w:author="Albert Kim" w:date="2020-05-25T16:10:00Z" w:initials="AK">
    <w:p w14:paraId="52291E6D" w14:textId="77777777" w:rsidR="008B2D5D" w:rsidRDefault="00B413A8">
      <w:pPr>
        <w:pStyle w:val="CommentText"/>
      </w:pPr>
      <w:r>
        <w:rPr>
          <w:rStyle w:val="CommentReference"/>
        </w:rPr>
        <w:annotationRef/>
      </w:r>
      <w:r>
        <w:t>Just to make sure we’re on the same page, by “detrending to remove the influence</w:t>
      </w:r>
      <w:r w:rsidR="008B2D5D">
        <w:t xml:space="preserve"> of all non-climatic drivers</w:t>
      </w:r>
      <w:r>
        <w:t>” you mean “control for</w:t>
      </w:r>
      <w:r w:rsidR="008B2D5D">
        <w:t xml:space="preserve"> these variables</w:t>
      </w:r>
      <w:r>
        <w:t>”, correct?</w:t>
      </w:r>
    </w:p>
    <w:p w14:paraId="07FB088E" w14:textId="77777777" w:rsidR="008B2D5D" w:rsidRDefault="008B2D5D">
      <w:pPr>
        <w:pStyle w:val="CommentText"/>
      </w:pPr>
    </w:p>
    <w:p w14:paraId="068103D0" w14:textId="42B5B7A7" w:rsidR="00B413A8" w:rsidRDefault="008B2D5D">
      <w:pPr>
        <w:pStyle w:val="CommentText"/>
      </w:pPr>
      <w:r>
        <w:t>I</w:t>
      </w:r>
      <w:r w:rsidR="008F580C">
        <w:t>f</w:t>
      </w:r>
      <w:r>
        <w:t xml:space="preserve"> that </w:t>
      </w:r>
      <w:r w:rsidR="008F580C">
        <w:t xml:space="preserve">is </w:t>
      </w:r>
      <w:r>
        <w:t xml:space="preserve">case, </w:t>
      </w:r>
      <w:r w:rsidR="00B413A8">
        <w:t xml:space="preserve">would it be worth </w:t>
      </w:r>
      <w:r>
        <w:t xml:space="preserve">explicitly </w:t>
      </w:r>
      <w:r w:rsidR="00B413A8">
        <w:t>listing what these variables are?</w:t>
      </w:r>
      <w:r>
        <w:t xml:space="preserve"> Are they the environmental drivers and/or atmospheric pollution variables?</w:t>
      </w:r>
    </w:p>
  </w:comment>
  <w:comment w:id="9" w:author="Albert Kim" w:date="2020-05-25T16:21:00Z" w:initials="AK">
    <w:p w14:paraId="3507F1C1" w14:textId="2AA09BD1" w:rsidR="00CF1E8D" w:rsidRDefault="00CF1E8D">
      <w:pPr>
        <w:pStyle w:val="CommentText"/>
      </w:pPr>
      <w:r>
        <w:rPr>
          <w:rStyle w:val="CommentReference"/>
        </w:rPr>
        <w:annotationRef/>
      </w:r>
      <w:r>
        <w:t>What about the site variable from Table 1? I see in this paper you only ran for SCBI data, but ultimately will there be (1) a single omnibus model</w:t>
      </w:r>
      <w:r w:rsidR="008F580C">
        <w:t xml:space="preserve"> for all sites</w:t>
      </w:r>
      <w:r w:rsidR="00E159C3">
        <w:t xml:space="preserve"> or (2) models for each site individually?</w:t>
      </w:r>
    </w:p>
  </w:comment>
  <w:comment w:id="10" w:author="Albert Kim" w:date="2020-05-25T16:28:00Z" w:initials="AK">
    <w:p w14:paraId="394142FB" w14:textId="7803AD4E" w:rsidR="00A77CBF" w:rsidRDefault="0050426E">
      <w:pPr>
        <w:pStyle w:val="CommentText"/>
      </w:pPr>
      <w:r>
        <w:rPr>
          <w:rStyle w:val="CommentReference"/>
        </w:rPr>
        <w:annotationRef/>
      </w:r>
      <w:r w:rsidR="00A77CBF">
        <w:t xml:space="preserve">An immediate concern I had at this statement was </w:t>
      </w:r>
      <w:r w:rsidR="00917641">
        <w:t xml:space="preserve">that while the jump from linear to quadratic modeling does have lower AIC, I thought the introduction of more parameters would lead to overfitting. </w:t>
      </w:r>
    </w:p>
    <w:p w14:paraId="5A17E3F2" w14:textId="77777777" w:rsidR="00A77CBF" w:rsidRDefault="00A77CBF">
      <w:pPr>
        <w:pStyle w:val="CommentText"/>
      </w:pPr>
    </w:p>
    <w:p w14:paraId="42CEB043" w14:textId="11AF3EF3" w:rsidR="0050426E" w:rsidRDefault="00A77CBF">
      <w:pPr>
        <w:pStyle w:val="CommentText"/>
      </w:pPr>
      <w:r>
        <w:t>It might be worth mentioning that the climwin does k-fold cross-validation in its computation of AIC to guard against over-fitting</w:t>
      </w:r>
      <w:r w:rsidR="00917641">
        <w:t xml:space="preserve">. See section 3 of the climwin PLOS paper. </w:t>
      </w:r>
    </w:p>
  </w:comment>
  <w:comment w:id="12" w:author="Albert Kim" w:date="2020-05-25T16:32:00Z" w:initials="AK">
    <w:p w14:paraId="590409A2" w14:textId="4A47A263" w:rsidR="0050426E" w:rsidRDefault="0050426E">
      <w:pPr>
        <w:pStyle w:val="CommentText"/>
      </w:pPr>
      <w:r>
        <w:rPr>
          <w:rStyle w:val="CommentReference"/>
        </w:rPr>
        <w:annotationRef/>
      </w:r>
      <w:r>
        <w:t>Just to be clear, this viz w</w:t>
      </w:r>
      <w:r w:rsidR="00C2297E">
        <w:t>ill ultimately</w:t>
      </w:r>
      <w:r>
        <w:t xml:space="preserve"> show curves based on the fitted beta &amp; beta^2 from the GLS</w:t>
      </w:r>
      <w:r w:rsidR="0068506B">
        <w:t xml:space="preserve"> model</w:t>
      </w:r>
      <w:r>
        <w:t>,</w:t>
      </w:r>
      <w:r w:rsidR="0068506B">
        <w:t xml:space="preserve"> </w:t>
      </w:r>
      <w:r>
        <w:t>correct?</w:t>
      </w:r>
      <w:r w:rsidR="00C2297E">
        <w:t xml:space="preserve"> Would there be error bars as seen here?</w:t>
      </w:r>
    </w:p>
  </w:comment>
  <w:comment w:id="13" w:author="Albert Kim" w:date="2020-05-25T16:46:00Z" w:initials="AK">
    <w:p w14:paraId="3D5D132C" w14:textId="0B4EE9C3" w:rsidR="0084487E" w:rsidRDefault="001C5EAD">
      <w:pPr>
        <w:pStyle w:val="CommentText"/>
      </w:pPr>
      <w:r>
        <w:rPr>
          <w:rStyle w:val="CommentReference"/>
        </w:rPr>
        <w:annotationRef/>
      </w:r>
      <w:r>
        <w:t>Perhaps I’m missing something, but d</w:t>
      </w:r>
      <w:r w:rsidR="00AF6893">
        <w:t>id</w:t>
      </w:r>
      <w:r>
        <w:t xml:space="preserve"> you mean “</w:t>
      </w:r>
      <w:r w:rsidR="001E55D1">
        <w:t>corresponding to</w:t>
      </w:r>
      <w:r>
        <w:t xml:space="preserve"> each </w:t>
      </w:r>
      <w:r w:rsidR="0084487E" w:rsidRPr="0084487E">
        <w:rPr>
          <w:i/>
          <w:iCs/>
        </w:rPr>
        <w:t>time window</w:t>
      </w:r>
      <w:r>
        <w:t>”</w:t>
      </w:r>
      <w:r w:rsidR="0084487E">
        <w:t>?</w:t>
      </w:r>
    </w:p>
  </w:comment>
  <w:comment w:id="14" w:author="Albert Kim" w:date="2020-05-25T16:48:00Z" w:initials="AK">
    <w:p w14:paraId="65EC1E46" w14:textId="10E7CF7B" w:rsidR="0084487E" w:rsidRDefault="0084487E">
      <w:pPr>
        <w:pStyle w:val="CommentText"/>
      </w:pPr>
      <w:r>
        <w:rPr>
          <w:rStyle w:val="CommentReference"/>
        </w:rPr>
        <w:annotationRef/>
      </w:r>
      <w:r>
        <w:t xml:space="preserve">I think this should read “the </w:t>
      </w:r>
      <m:oMath>
        <m:r>
          <w:rPr>
            <w:rFonts w:ascii="Cambria Math" w:hAnsi="Cambria Math"/>
          </w:rPr>
          <m:t>Δ</m:t>
        </m:r>
        <m:r>
          <w:rPr>
            <w:rFonts w:ascii="Cambria Math" w:hAnsi="Cambria Math"/>
          </w:rPr>
          <m:t>AIC</m:t>
        </m:r>
        <m:r>
          <m:rPr>
            <m:sty m:val="p"/>
          </m:rPr>
          <w:rPr>
            <w:rFonts w:ascii="Cambria Math" w:hAnsi="Cambria Math"/>
          </w:rPr>
          <m:t xml:space="preserve"> as compared to the null model</m:t>
        </m:r>
      </m:oMath>
      <w:r>
        <w:t xml:space="preserve">” (I’m not 100% sure what </w:t>
      </w:r>
      <w:r w:rsidR="00C62A2E">
        <w:t xml:space="preserve">Liam </w:t>
      </w:r>
      <w:r>
        <w:t xml:space="preserve">Bailey </w:t>
      </w:r>
      <w:r w:rsidR="00FD0DAC">
        <w:t xml:space="preserve">means </w:t>
      </w:r>
      <w:r>
        <w:t>by “null”</w:t>
      </w:r>
      <w:r w:rsidR="00FD0DAC">
        <w:t xml:space="preserve"> here</w:t>
      </w:r>
      <w:r>
        <w:t>)</w:t>
      </w:r>
    </w:p>
  </w:comment>
  <w:comment w:id="15" w:author="Albert Kim" w:date="2020-05-25T16:51:00Z" w:initials="AK">
    <w:p w14:paraId="72E5C590" w14:textId="5FAB3FB7" w:rsidR="00B67E52" w:rsidRDefault="00B67E52">
      <w:pPr>
        <w:pStyle w:val="CommentText"/>
      </w:pPr>
      <w:r>
        <w:rPr>
          <w:rStyle w:val="CommentReference"/>
        </w:rPr>
        <w:annotationRef/>
      </w:r>
      <w:r>
        <w:t>Sam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5CE7C3" w15:done="0"/>
  <w15:commentEx w15:paraId="3721F682" w15:done="0"/>
  <w15:commentEx w15:paraId="51C40E23" w15:done="0"/>
  <w15:commentEx w15:paraId="068103D0" w15:done="0"/>
  <w15:commentEx w15:paraId="3507F1C1" w15:done="0"/>
  <w15:commentEx w15:paraId="42CEB043" w15:done="0"/>
  <w15:commentEx w15:paraId="590409A2" w15:done="0"/>
  <w15:commentEx w15:paraId="3D5D132C" w15:done="0"/>
  <w15:commentEx w15:paraId="65EC1E46" w15:done="0"/>
  <w15:commentEx w15:paraId="72E5C5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66B52" w16cex:dateUtc="2020-05-25T20:05:00Z"/>
  <w16cex:commentExtensible w16cex:durableId="22766F94" w16cex:dateUtc="2020-05-25T20:23:00Z"/>
  <w16cex:commentExtensible w16cex:durableId="22766D1D" w16cex:dateUtc="2020-05-25T20:13:00Z"/>
  <w16cex:commentExtensible w16cex:durableId="22766C5B" w16cex:dateUtc="2020-05-25T20:10:00Z"/>
  <w16cex:commentExtensible w16cex:durableId="22766F1A" w16cex:dateUtc="2020-05-25T20:21:00Z"/>
  <w16cex:commentExtensible w16cex:durableId="22767090" w16cex:dateUtc="2020-05-25T20:28:00Z"/>
  <w16cex:commentExtensible w16cex:durableId="227671AC" w16cex:dateUtc="2020-05-25T20:32:00Z"/>
  <w16cex:commentExtensible w16cex:durableId="22767503" w16cex:dateUtc="2020-05-25T20:46:00Z"/>
  <w16cex:commentExtensible w16cex:durableId="22767564" w16cex:dateUtc="2020-05-25T20:48:00Z"/>
  <w16cex:commentExtensible w16cex:durableId="2276760B" w16cex:dateUtc="2020-05-25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5CE7C3" w16cid:durableId="22766B52"/>
  <w16cid:commentId w16cid:paraId="3721F682" w16cid:durableId="22766F94"/>
  <w16cid:commentId w16cid:paraId="51C40E23" w16cid:durableId="22766D1D"/>
  <w16cid:commentId w16cid:paraId="068103D0" w16cid:durableId="22766C5B"/>
  <w16cid:commentId w16cid:paraId="3507F1C1" w16cid:durableId="22766F1A"/>
  <w16cid:commentId w16cid:paraId="42CEB043" w16cid:durableId="22767090"/>
  <w16cid:commentId w16cid:paraId="590409A2" w16cid:durableId="227671AC"/>
  <w16cid:commentId w16cid:paraId="3D5D132C" w16cid:durableId="22767503"/>
  <w16cid:commentId w16cid:paraId="65EC1E46" w16cid:durableId="22767564"/>
  <w16cid:commentId w16cid:paraId="72E5C590" w16cid:durableId="227676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085B4B" w14:textId="77777777" w:rsidR="005E5886" w:rsidRDefault="005E5886">
      <w:pPr>
        <w:spacing w:after="0"/>
      </w:pPr>
      <w:r>
        <w:separator/>
      </w:r>
    </w:p>
  </w:endnote>
  <w:endnote w:type="continuationSeparator" w:id="0">
    <w:p w14:paraId="48665242" w14:textId="77777777" w:rsidR="005E5886" w:rsidRDefault="005E58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7E5F57" w14:textId="77777777" w:rsidR="005E5886" w:rsidRDefault="005E5886">
      <w:r>
        <w:separator/>
      </w:r>
    </w:p>
  </w:footnote>
  <w:footnote w:type="continuationSeparator" w:id="0">
    <w:p w14:paraId="2D16AC9C" w14:textId="77777777" w:rsidR="005E5886" w:rsidRDefault="005E58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B9C26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1C7646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FFE69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bert Kim">
    <w15:presenceInfo w15:providerId="AD" w15:userId="S::akim04@smith.edu::7bfbb1fd-7e4d-44ee-8b50-c5eb3aa2cc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7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750F"/>
    <w:rsid w:val="00123485"/>
    <w:rsid w:val="001C5EAD"/>
    <w:rsid w:val="001E55D1"/>
    <w:rsid w:val="003E1AD0"/>
    <w:rsid w:val="004E29B3"/>
    <w:rsid w:val="00501AA9"/>
    <w:rsid w:val="0050426E"/>
    <w:rsid w:val="00590D07"/>
    <w:rsid w:val="005E5886"/>
    <w:rsid w:val="0068506B"/>
    <w:rsid w:val="00784D58"/>
    <w:rsid w:val="00801AAB"/>
    <w:rsid w:val="0084487E"/>
    <w:rsid w:val="008B2D5D"/>
    <w:rsid w:val="008D6863"/>
    <w:rsid w:val="008F580C"/>
    <w:rsid w:val="00917641"/>
    <w:rsid w:val="00A77CBF"/>
    <w:rsid w:val="00AF6893"/>
    <w:rsid w:val="00B413A8"/>
    <w:rsid w:val="00B67E52"/>
    <w:rsid w:val="00B86B75"/>
    <w:rsid w:val="00BC48D5"/>
    <w:rsid w:val="00C2297E"/>
    <w:rsid w:val="00C36279"/>
    <w:rsid w:val="00C62A2E"/>
    <w:rsid w:val="00CE158D"/>
    <w:rsid w:val="00CF1E8D"/>
    <w:rsid w:val="00E159C3"/>
    <w:rsid w:val="00E315A3"/>
    <w:rsid w:val="00E55B81"/>
    <w:rsid w:val="00FA5A47"/>
    <w:rsid w:val="00FD0DAC"/>
    <w:rsid w:val="00FD38E7"/>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098F1"/>
  <w15:docId w15:val="{65DF901D-9307-CE4F-8F2B-83BCE516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FD38E7"/>
    <w:rPr>
      <w:sz w:val="16"/>
      <w:szCs w:val="16"/>
    </w:rPr>
  </w:style>
  <w:style w:type="paragraph" w:styleId="CommentText">
    <w:name w:val="annotation text"/>
    <w:basedOn w:val="Normal"/>
    <w:link w:val="CommentTextChar"/>
    <w:semiHidden/>
    <w:unhideWhenUsed/>
    <w:rsid w:val="00FD38E7"/>
    <w:rPr>
      <w:sz w:val="20"/>
      <w:szCs w:val="20"/>
    </w:rPr>
  </w:style>
  <w:style w:type="character" w:customStyle="1" w:styleId="CommentTextChar">
    <w:name w:val="Comment Text Char"/>
    <w:basedOn w:val="DefaultParagraphFont"/>
    <w:link w:val="CommentText"/>
    <w:semiHidden/>
    <w:rsid w:val="00FD38E7"/>
    <w:rPr>
      <w:sz w:val="20"/>
      <w:szCs w:val="20"/>
    </w:rPr>
  </w:style>
  <w:style w:type="paragraph" w:styleId="CommentSubject">
    <w:name w:val="annotation subject"/>
    <w:basedOn w:val="CommentText"/>
    <w:next w:val="CommentText"/>
    <w:link w:val="CommentSubjectChar"/>
    <w:semiHidden/>
    <w:unhideWhenUsed/>
    <w:rsid w:val="00FD38E7"/>
    <w:rPr>
      <w:b/>
      <w:bCs/>
    </w:rPr>
  </w:style>
  <w:style w:type="character" w:customStyle="1" w:styleId="CommentSubjectChar">
    <w:name w:val="Comment Subject Char"/>
    <w:basedOn w:val="CommentTextChar"/>
    <w:link w:val="CommentSubject"/>
    <w:semiHidden/>
    <w:rsid w:val="00FD38E7"/>
    <w:rPr>
      <w:b/>
      <w:bCs/>
      <w:sz w:val="20"/>
      <w:szCs w:val="20"/>
    </w:rPr>
  </w:style>
  <w:style w:type="paragraph" w:styleId="BalloonText">
    <w:name w:val="Balloon Text"/>
    <w:basedOn w:val="Normal"/>
    <w:link w:val="BalloonTextChar"/>
    <w:semiHidden/>
    <w:unhideWhenUsed/>
    <w:rsid w:val="00FD38E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D38E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3250998">
      <w:bodyDiv w:val="1"/>
      <w:marLeft w:val="0"/>
      <w:marRight w:val="0"/>
      <w:marTop w:val="0"/>
      <w:marBottom w:val="0"/>
      <w:divBdr>
        <w:top w:val="none" w:sz="0" w:space="0" w:color="auto"/>
        <w:left w:val="none" w:sz="0" w:space="0" w:color="auto"/>
        <w:bottom w:val="none" w:sz="0" w:space="0" w:color="auto"/>
        <w:right w:val="none" w:sz="0" w:space="0" w:color="auto"/>
      </w:divBdr>
      <w:divsChild>
        <w:div w:id="1513688617">
          <w:marLeft w:val="0"/>
          <w:marRight w:val="0"/>
          <w:marTop w:val="240"/>
          <w:marBottom w:val="24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teixeirak@si.edu" TargetMode="External"/><Relationship Id="rId12" Type="http://schemas.microsoft.com/office/2016/09/relationships/commentsIds" Target="commentsIds.xml"/><Relationship Id="rId17" Type="http://schemas.openxmlformats.org/officeDocument/2006/relationships/hyperlink" Target="https://besjournals.onlinelibrary.wiley.com/doi/full/10.1111/2041-210X.12590" TargetMode="External"/><Relationship Id="rId2" Type="http://schemas.openxmlformats.org/officeDocument/2006/relationships/styles" Target="styles.xml"/><Relationship Id="rId16" Type="http://schemas.openxmlformats.org/officeDocument/2006/relationships/hyperlink" Target="https://rdcu.be/b3U3e" TargetMode="External"/><Relationship Id="rId20"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github.com/EcoClimLab/ForestGEO-climate-sensitivity/blob/master/doc/references/Cailleret_et_al-2017-GCB.pdf" TargetMode="External"/><Relationship Id="rId14" Type="http://schemas.openxmlformats.org/officeDocument/2006/relationships/hyperlink" Target="https://rdcu.be/b3U3e"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1</Pages>
  <Words>2716</Words>
  <Characters>1548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 Kim</dc:creator>
  <cp:keywords/>
  <cp:lastModifiedBy>Albert Kim</cp:lastModifiedBy>
  <cp:revision>24</cp:revision>
  <dcterms:created xsi:type="dcterms:W3CDTF">2020-05-25T20:04:00Z</dcterms:created>
  <dcterms:modified xsi:type="dcterms:W3CDTF">2020-05-25T21:02:00Z</dcterms:modified>
</cp:coreProperties>
</file>